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E06F6" w14:textId="77777777" w:rsidR="00231F68" w:rsidRDefault="005E7DB8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D0E06F7" w14:textId="77777777" w:rsidR="00231F68" w:rsidRDefault="005E7DB8">
      <w:pPr>
        <w:spacing w:after="112" w:line="259" w:lineRule="auto"/>
        <w:ind w:left="108" w:right="-107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D0E0714" wp14:editId="2C0883D6">
                <wp:extent cx="6402070" cy="56388"/>
                <wp:effectExtent l="0" t="0" r="0" b="0"/>
                <wp:docPr id="7898" name="Group 789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2070" cy="56388"/>
                          <a:chOff x="0" y="0"/>
                          <a:chExt cx="6402070" cy="56388"/>
                        </a:xfrm>
                      </wpg:grpSpPr>
                      <wps:wsp>
                        <wps:cNvPr id="8299" name="Shape 8299"/>
                        <wps:cNvSpPr/>
                        <wps:spPr>
                          <a:xfrm>
                            <a:off x="0" y="0"/>
                            <a:ext cx="6402070" cy="563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2070" h="56388">
                                <a:moveTo>
                                  <a:pt x="0" y="0"/>
                                </a:moveTo>
                                <a:lnTo>
                                  <a:pt x="6402070" y="0"/>
                                </a:lnTo>
                                <a:lnTo>
                                  <a:pt x="6402070" y="56388"/>
                                </a:lnTo>
                                <a:lnTo>
                                  <a:pt x="0" y="563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D7F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990172" id="Group 7898" o:spid="_x0000_s1026" alt="&quot;&quot;" style="width:504.1pt;height:4.45pt;mso-position-horizontal-relative:char;mso-position-vertical-relative:line" coordsize="64020,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">
                <v:shape id="Shape 8299" o:spid="_x0000_s1027" style="position:absolute;width:64020;height:563;visibility:visible;mso-wrap-style:square;v-text-anchor:top" coordsize="6402070,56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" path="m,l6402070,r,56388l,56388,,e" fillcolor="#6d7f91" stroked="f" strokeweight="0">
                  <v:stroke miterlimit="83231f" joinstyle="miter"/>
                  <v:path arrowok="t" textboxrect="0,0,6402070,56388"/>
                </v:shape>
                <w10:anchorlock/>
              </v:group>
            </w:pict>
          </mc:Fallback>
        </mc:AlternateContent>
      </w:r>
    </w:p>
    <w:p w14:paraId="2D0E06F8" w14:textId="7C8E39FC" w:rsidR="00231F68" w:rsidRPr="001F3482" w:rsidRDefault="005E7DB8">
      <w:pPr>
        <w:spacing w:after="0" w:line="259" w:lineRule="auto"/>
        <w:ind w:left="213" w:right="0" w:firstLine="0"/>
        <w:jc w:val="center"/>
        <w:rPr>
          <w:color w:val="C00000"/>
        </w:rPr>
      </w:pPr>
      <w:r w:rsidRPr="001F3482">
        <w:rPr>
          <w:b/>
          <w:color w:val="C00000"/>
        </w:rPr>
        <w:t>Shambau</w:t>
      </w:r>
      <w:r w:rsidR="00ED48AE" w:rsidRPr="001F3482">
        <w:rPr>
          <w:b/>
          <w:color w:val="C00000"/>
        </w:rPr>
        <w:t xml:space="preserve">gh City Council Meeting Minutes </w:t>
      </w:r>
      <w:r w:rsidR="007B38DC">
        <w:rPr>
          <w:b/>
          <w:color w:val="C00000"/>
        </w:rPr>
        <w:t>March</w:t>
      </w:r>
      <w:r w:rsidR="0067310B">
        <w:rPr>
          <w:b/>
          <w:color w:val="C00000"/>
        </w:rPr>
        <w:t xml:space="preserve"> </w:t>
      </w:r>
      <w:r w:rsidR="00C720DE">
        <w:rPr>
          <w:b/>
          <w:color w:val="C00000"/>
        </w:rPr>
        <w:t>2023</w:t>
      </w:r>
    </w:p>
    <w:p w14:paraId="2D0E06F9" w14:textId="77777777" w:rsidR="00231F68" w:rsidRDefault="005E7DB8">
      <w:pPr>
        <w:spacing w:after="33" w:line="259" w:lineRule="auto"/>
        <w:ind w:left="94" w:right="-107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D0E0716" wp14:editId="5DB67C36">
                <wp:extent cx="6411214" cy="3048"/>
                <wp:effectExtent l="0" t="0" r="0" b="0"/>
                <wp:docPr id="7899" name="Group 78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11214" cy="3048"/>
                          <a:chOff x="0" y="0"/>
                          <a:chExt cx="6411214" cy="3048"/>
                        </a:xfrm>
                      </wpg:grpSpPr>
                      <wps:wsp>
                        <wps:cNvPr id="8300" name="Shape 8300"/>
                        <wps:cNvSpPr/>
                        <wps:spPr>
                          <a:xfrm>
                            <a:off x="0" y="0"/>
                            <a:ext cx="64112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11214" h="9144">
                                <a:moveTo>
                                  <a:pt x="0" y="0"/>
                                </a:moveTo>
                                <a:lnTo>
                                  <a:pt x="6411214" y="0"/>
                                </a:lnTo>
                                <a:lnTo>
                                  <a:pt x="64112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D7F9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C1536A" id="Group 7899" o:spid="_x0000_s1026" alt="&quot;&quot;" style="width:504.8pt;height:.25pt;mso-position-horizontal-relative:char;mso-position-vertical-relative:line" coordsize="64112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">
                <v:shape id="Shape 8300" o:spid="_x0000_s1027" style="position:absolute;width:64112;height:91;visibility:visible;mso-wrap-style:square;v-text-anchor:top" coordsize="641121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" path="m,l6411214,r,9144l,9144,,e" fillcolor="#6d7f91" stroked="f" strokeweight="0">
                  <v:stroke miterlimit="83231f" joinstyle="miter"/>
                  <v:path arrowok="t" textboxrect="0,0,6411214,9144"/>
                </v:shape>
                <w10:anchorlock/>
              </v:group>
            </w:pict>
          </mc:Fallback>
        </mc:AlternateContent>
      </w:r>
    </w:p>
    <w:p w14:paraId="2D0E06FB" w14:textId="1C048C33" w:rsidR="00FC4DED" w:rsidRDefault="005E7DB8">
      <w:pPr>
        <w:spacing w:after="220" w:line="240" w:lineRule="auto"/>
        <w:ind w:left="0" w:firstLine="0"/>
        <w:jc w:val="both"/>
      </w:pPr>
      <w:r>
        <w:t>A meeting of Shambaugh City Council Meeting was held at Shambaugh City Hall on</w:t>
      </w:r>
      <w:r w:rsidR="00AB7897">
        <w:rPr>
          <w:b/>
        </w:rPr>
        <w:t xml:space="preserve"> </w:t>
      </w:r>
      <w:r w:rsidR="003B03A6">
        <w:rPr>
          <w:b/>
        </w:rPr>
        <w:t>March 6</w:t>
      </w:r>
      <w:r w:rsidR="000B290E">
        <w:rPr>
          <w:b/>
        </w:rPr>
        <w:t>, 2023</w:t>
      </w:r>
      <w:r w:rsidR="005020F2">
        <w:t>.</w:t>
      </w:r>
      <w:r w:rsidR="002D78B3">
        <w:t xml:space="preserve"> </w:t>
      </w:r>
      <w:r>
        <w:t>Attendees</w:t>
      </w:r>
      <w:r w:rsidR="00E3193E">
        <w:t xml:space="preserve"> </w:t>
      </w:r>
      <w:r w:rsidR="000234A9">
        <w:t>were Ron</w:t>
      </w:r>
      <w:r w:rsidR="00E3193E">
        <w:t xml:space="preserve"> Peterman</w:t>
      </w:r>
      <w:r w:rsidR="008762AB">
        <w:t>, Sherry Stuvick,</w:t>
      </w:r>
      <w:r w:rsidR="00E3193E">
        <w:t xml:space="preserve"> </w:t>
      </w:r>
      <w:r w:rsidR="00382D88">
        <w:t>Patty LaFoy,</w:t>
      </w:r>
      <w:r w:rsidR="009D596D">
        <w:t xml:space="preserve"> </w:t>
      </w:r>
      <w:r w:rsidR="00C90226">
        <w:t xml:space="preserve">Patty Johnson, Sam Woodruff, </w:t>
      </w:r>
      <w:r w:rsidR="00C608AA">
        <w:t>Joe Dow</w:t>
      </w:r>
      <w:r w:rsidR="003B03A6">
        <w:t xml:space="preserve">, Karen </w:t>
      </w:r>
      <w:r w:rsidR="00C62BCB">
        <w:t>Miller,</w:t>
      </w:r>
      <w:r w:rsidR="00C90226">
        <w:t xml:space="preserve"> </w:t>
      </w:r>
      <w:r w:rsidR="000070D7">
        <w:t>and Sandra Bilokonsky</w:t>
      </w:r>
      <w:r w:rsidR="003B03A6">
        <w:t>.</w:t>
      </w:r>
      <w:r w:rsidR="00995C7F">
        <w:t xml:space="preserve"> </w:t>
      </w:r>
      <w:r w:rsidR="003D0134">
        <w:t>A q</w:t>
      </w:r>
      <w:r>
        <w:t>uorum was present.</w:t>
      </w:r>
      <w:r w:rsidR="00872719">
        <w:t xml:space="preserve"> </w:t>
      </w:r>
      <w:r w:rsidR="00815332">
        <w:t xml:space="preserve"> </w:t>
      </w:r>
      <w:r w:rsidR="00A07C42">
        <w:t>Lyle Palmer and Mahlon Sorensen</w:t>
      </w:r>
      <w:r w:rsidR="00837FE1">
        <w:t xml:space="preserve"> </w:t>
      </w:r>
      <w:r w:rsidR="000234A9">
        <w:t>were</w:t>
      </w:r>
      <w:r w:rsidR="0025433C">
        <w:t xml:space="preserve"> </w:t>
      </w:r>
      <w:r w:rsidR="00837FE1">
        <w:t>absent</w:t>
      </w:r>
      <w:r w:rsidR="00C62BCB">
        <w:t>.</w:t>
      </w:r>
      <w:r w:rsidR="000B290E">
        <w:t xml:space="preserve"> </w:t>
      </w:r>
      <w:r w:rsidR="00A01FFE">
        <w:t>Several members of the Woodruff family were in attendance. Judy McCoy</w:t>
      </w:r>
      <w:r w:rsidR="00A07C42">
        <w:t>, Eric Showers</w:t>
      </w:r>
      <w:r w:rsidR="000756B3">
        <w:t xml:space="preserve"> and Henry Elliot </w:t>
      </w:r>
      <w:r w:rsidR="0073506F">
        <w:t xml:space="preserve">were in attendance. </w:t>
      </w:r>
    </w:p>
    <w:p w14:paraId="2D0E06FC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Approval of minutes </w:t>
      </w:r>
    </w:p>
    <w:p w14:paraId="701DF5E9" w14:textId="52E76939" w:rsidR="00D82D67" w:rsidRDefault="00D82D67" w:rsidP="00D82D67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171CD9">
        <w:t>Sherry Stuvick</w:t>
      </w:r>
      <w:r w:rsidR="00171CD9">
        <w:tab/>
      </w:r>
      <w:r>
        <w:t xml:space="preserve">Second </w:t>
      </w:r>
      <w:r w:rsidR="002433F2">
        <w:t>Patty Johnson</w:t>
      </w:r>
      <w:r>
        <w:tab/>
      </w:r>
      <w:r>
        <w:rPr>
          <w:vertAlign w:val="superscript"/>
        </w:rPr>
        <w:tab/>
      </w:r>
      <w:r>
        <w:t xml:space="preserve">All in favor: </w:t>
      </w:r>
      <w:r w:rsidR="00C418ED">
        <w:t>yes,</w:t>
      </w:r>
      <w:r>
        <w:tab/>
      </w:r>
      <w:r>
        <w:tab/>
      </w:r>
      <w:r>
        <w:tab/>
        <w:t xml:space="preserve">Motion carried </w:t>
      </w:r>
    </w:p>
    <w:p w14:paraId="2D0E06FE" w14:textId="77777777" w:rsidR="00231F68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Reading of Agenda </w:t>
      </w:r>
    </w:p>
    <w:p w14:paraId="30A6C0C7" w14:textId="50BE3158" w:rsidR="00472198" w:rsidRDefault="00D82D67" w:rsidP="00472198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</w:t>
      </w:r>
      <w:r w:rsidR="00130D81">
        <w:t xml:space="preserve"> </w:t>
      </w:r>
      <w:r w:rsidR="00141159">
        <w:t>Karen Miller</w:t>
      </w:r>
      <w:r>
        <w:tab/>
        <w:t xml:space="preserve">Second </w:t>
      </w:r>
      <w:r w:rsidR="002433F2">
        <w:t>Patty LaFoy</w:t>
      </w:r>
      <w:r>
        <w:tab/>
      </w:r>
      <w:r>
        <w:rPr>
          <w:vertAlign w:val="superscript"/>
        </w:rPr>
        <w:tab/>
      </w:r>
      <w:r>
        <w:t xml:space="preserve">All in favor: </w:t>
      </w:r>
      <w:r w:rsidR="00C418ED">
        <w:t>yes,</w:t>
      </w:r>
      <w:r>
        <w:tab/>
      </w:r>
      <w:r>
        <w:tab/>
      </w:r>
      <w:r>
        <w:tab/>
        <w:t xml:space="preserve">Motion </w:t>
      </w:r>
      <w:r w:rsidR="005D6189">
        <w:t>carried.</w:t>
      </w:r>
      <w:r>
        <w:t xml:space="preserve"> </w:t>
      </w:r>
    </w:p>
    <w:p w14:paraId="776DD509" w14:textId="5827AFFA" w:rsidR="00472198" w:rsidRDefault="002433F2" w:rsidP="00472198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The agenda</w:t>
      </w:r>
      <w:r w:rsidR="00472198">
        <w:t xml:space="preserve"> was modified before the meeting to add the following: </w:t>
      </w:r>
      <w:r w:rsidR="00207144">
        <w:t>Review loan terms for street work</w:t>
      </w:r>
      <w:r w:rsidR="000114AF">
        <w:t>, approve proceeding with loan</w:t>
      </w:r>
      <w:r w:rsidR="00B74544">
        <w:t>, set garage and clean up date.</w:t>
      </w:r>
    </w:p>
    <w:p w14:paraId="2D0E0700" w14:textId="77777777" w:rsidR="00231F68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Reports </w:t>
      </w:r>
    </w:p>
    <w:p w14:paraId="4A5910C1" w14:textId="54E295E5" w:rsidR="005175C0" w:rsidRDefault="006301B2" w:rsidP="005D6189">
      <w:pPr>
        <w:ind w:left="-5" w:right="0"/>
      </w:pPr>
      <w:r>
        <w:t xml:space="preserve">3/6/23 Deputies were dispatched to a trash dump. Deputies were unable to locate </w:t>
      </w:r>
      <w:r w:rsidR="00A22185">
        <w:t>the dump site.</w:t>
      </w:r>
    </w:p>
    <w:p w14:paraId="187432CD" w14:textId="7DF6BAE5" w:rsidR="00A22185" w:rsidRDefault="00A22185" w:rsidP="005D6189">
      <w:pPr>
        <w:ind w:left="-5" w:right="0"/>
      </w:pPr>
      <w:r>
        <w:t xml:space="preserve">3/9/23 Deputies were dispatched to a two vehicle accident in </w:t>
      </w:r>
      <w:r w:rsidR="00701929">
        <w:t>front of the Post Office in Shambaugh Iowa. Hubert Montgomery and Margorie Steinberg had a minor accident.</w:t>
      </w:r>
    </w:p>
    <w:p w14:paraId="3C4DD09E" w14:textId="0CFFBE68" w:rsidR="003C185C" w:rsidRDefault="00ED48AE" w:rsidP="0064120F">
      <w:pPr>
        <w:ind w:left="-5" w:right="0"/>
      </w:pPr>
      <w:r>
        <w:t xml:space="preserve">GPS </w:t>
      </w:r>
      <w:r w:rsidR="003677A7">
        <w:t xml:space="preserve">Time: </w:t>
      </w:r>
      <w:r w:rsidR="00F701B4">
        <w:t xml:space="preserve"> </w:t>
      </w:r>
      <w:r w:rsidR="009147DA">
        <w:t>GPS data is unavailable for the month.</w:t>
      </w:r>
      <w:r w:rsidR="00D45A44">
        <w:t xml:space="preserve"> New GPS units are </w:t>
      </w:r>
      <w:r w:rsidR="000234A9">
        <w:t>no</w:t>
      </w:r>
      <w:r w:rsidR="007A2E63">
        <w:t xml:space="preserve">w </w:t>
      </w:r>
      <w:r w:rsidR="00D45A44">
        <w:t>installed in the patrol vehicles</w:t>
      </w:r>
      <w:r w:rsidR="007F3184">
        <w:t xml:space="preserve">, next month will have GPS times. </w:t>
      </w:r>
    </w:p>
    <w:p w14:paraId="5473B747" w14:textId="5FC6CCE1" w:rsidR="00C6230B" w:rsidRDefault="00FD4AC3" w:rsidP="00C6230B">
      <w:pPr>
        <w:ind w:left="-5" w:right="0"/>
        <w:rPr>
          <w:color w:val="auto"/>
        </w:rPr>
      </w:pPr>
      <w:r w:rsidRPr="001F3482">
        <w:rPr>
          <w:color w:val="C00000"/>
        </w:rPr>
        <w:t>Unfinished Business</w:t>
      </w:r>
      <w:r w:rsidR="001F3482">
        <w:rPr>
          <w:color w:val="C00000"/>
        </w:rPr>
        <w:t xml:space="preserve"> </w:t>
      </w:r>
      <w:r w:rsidR="00A03B46">
        <w:rPr>
          <w:color w:val="auto"/>
        </w:rPr>
        <w:t xml:space="preserve">Mahlon </w:t>
      </w:r>
      <w:r w:rsidR="00F90F7C">
        <w:rPr>
          <w:color w:val="auto"/>
        </w:rPr>
        <w:t>was absent. Water rate increase</w:t>
      </w:r>
      <w:r w:rsidR="005D3DCC">
        <w:rPr>
          <w:color w:val="auto"/>
        </w:rPr>
        <w:t xml:space="preserve"> and Water deposit for new account rate increase has been moved to May meeting. </w:t>
      </w:r>
      <w:r w:rsidR="00E36F3F">
        <w:rPr>
          <w:color w:val="auto"/>
        </w:rPr>
        <w:t>Henry E.</w:t>
      </w:r>
      <w:r w:rsidR="00004CDB">
        <w:rPr>
          <w:color w:val="auto"/>
        </w:rPr>
        <w:t>’s proposal</w:t>
      </w:r>
      <w:r w:rsidR="00E36F3F">
        <w:rPr>
          <w:color w:val="auto"/>
        </w:rPr>
        <w:t xml:space="preserve"> was return to Henry. There was brief discussion on not </w:t>
      </w:r>
      <w:r w:rsidR="00193BE2">
        <w:rPr>
          <w:color w:val="auto"/>
        </w:rPr>
        <w:t>allowing the sale of street, as it ties into 7</w:t>
      </w:r>
      <w:r w:rsidR="00193BE2" w:rsidRPr="00193BE2">
        <w:rPr>
          <w:color w:val="auto"/>
          <w:vertAlign w:val="superscript"/>
        </w:rPr>
        <w:t>th</w:t>
      </w:r>
      <w:r w:rsidR="00193BE2">
        <w:rPr>
          <w:color w:val="auto"/>
        </w:rPr>
        <w:t xml:space="preserve"> street and may need to used at later date. </w:t>
      </w:r>
      <w:r w:rsidR="00004CDB">
        <w:rPr>
          <w:color w:val="auto"/>
        </w:rPr>
        <w:t>The council</w:t>
      </w:r>
      <w:r w:rsidR="00193BE2">
        <w:rPr>
          <w:color w:val="auto"/>
        </w:rPr>
        <w:t xml:space="preserve"> agreed a motion was set forth.</w:t>
      </w:r>
      <w:r w:rsidR="00C6230B">
        <w:rPr>
          <w:color w:val="auto"/>
        </w:rPr>
        <w:t xml:space="preserve"> </w:t>
      </w:r>
    </w:p>
    <w:p w14:paraId="772D2593" w14:textId="04FC14D1" w:rsidR="00FD4AC3" w:rsidRDefault="00C6230B" w:rsidP="00C6230B">
      <w:pPr>
        <w:ind w:left="-5" w:right="0"/>
        <w:rPr>
          <w:color w:val="auto"/>
        </w:rPr>
      </w:pPr>
      <w:r w:rsidRPr="009F1DB3">
        <w:rPr>
          <w:color w:val="auto"/>
        </w:rPr>
        <w:t>Motion to not sale</w:t>
      </w:r>
      <w:r>
        <w:rPr>
          <w:color w:val="C00000"/>
        </w:rPr>
        <w:t xml:space="preserve"> </w:t>
      </w:r>
      <w:r w:rsidR="009F1DB3">
        <w:rPr>
          <w:color w:val="auto"/>
        </w:rPr>
        <w:t xml:space="preserve">property to Henry E. </w:t>
      </w:r>
      <w:r w:rsidR="00917C56">
        <w:rPr>
          <w:color w:val="auto"/>
        </w:rPr>
        <w:t xml:space="preserve">as outlined in Henry Elliot’s </w:t>
      </w:r>
      <w:r w:rsidR="008C0F44">
        <w:rPr>
          <w:color w:val="auto"/>
        </w:rPr>
        <w:t xml:space="preserve">proposal request. </w:t>
      </w:r>
    </w:p>
    <w:p w14:paraId="44E13FAA" w14:textId="77777777" w:rsidR="008C0F44" w:rsidRDefault="008C0F44" w:rsidP="008C0F44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 Sherry Stuvick</w:t>
      </w:r>
      <w:r>
        <w:tab/>
        <w:t>Second Patty Johnson</w:t>
      </w:r>
      <w:r>
        <w:tab/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 xml:space="preserve">Motion carried </w:t>
      </w:r>
    </w:p>
    <w:p w14:paraId="2D0E0706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Motion to Bills and Unpaid Bills </w:t>
      </w:r>
    </w:p>
    <w:p w14:paraId="6D48D7A2" w14:textId="4DAA3FAE" w:rsidR="0092779E" w:rsidRDefault="0092779E" w:rsidP="0092779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5772A5">
        <w:t>Sherry Stuvick</w:t>
      </w:r>
      <w:r>
        <w:tab/>
        <w:t xml:space="preserve">Second </w:t>
      </w:r>
      <w:r w:rsidR="00B43B07">
        <w:t>Patty LaFoy</w:t>
      </w:r>
      <w:r>
        <w:tab/>
        <w:t xml:space="preserve"> </w:t>
      </w:r>
      <w:r>
        <w:rPr>
          <w:vertAlign w:val="superscript"/>
        </w:rPr>
        <w:tab/>
      </w:r>
      <w:r>
        <w:t>All in favor: yes</w:t>
      </w:r>
      <w:r w:rsidR="00081239">
        <w:t>,</w:t>
      </w:r>
      <w:r>
        <w:tab/>
      </w:r>
      <w:r>
        <w:tab/>
      </w:r>
      <w:r>
        <w:tab/>
        <w:t>Motion carried</w:t>
      </w:r>
    </w:p>
    <w:p w14:paraId="09F74669" w14:textId="48858734" w:rsidR="00292841" w:rsidRDefault="00292841" w:rsidP="0092779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There is an additional siren repair bill </w:t>
      </w:r>
      <w:r w:rsidR="00004CDB">
        <w:t>for</w:t>
      </w:r>
      <w:r>
        <w:t xml:space="preserve"> $612.50. </w:t>
      </w:r>
    </w:p>
    <w:p w14:paraId="4713677F" w14:textId="6C9FFA4E" w:rsidR="00AA39C8" w:rsidRDefault="00AA39C8" w:rsidP="004015D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Bills paid for the month </w:t>
      </w:r>
      <w:r w:rsidR="00253E38">
        <w:t xml:space="preserve">of </w:t>
      </w:r>
      <w:r w:rsidR="00F02A21">
        <w:t xml:space="preserve">February </w:t>
      </w:r>
      <w:r w:rsidR="00A924D8">
        <w:t>General Fund; $</w:t>
      </w:r>
      <w:r w:rsidR="00DF4F4F">
        <w:t xml:space="preserve">3355.82 </w:t>
      </w:r>
      <w:r w:rsidR="00E86425">
        <w:t>Water Fund; $</w:t>
      </w:r>
      <w:r w:rsidR="00F85A2D">
        <w:t xml:space="preserve">3336.79 </w:t>
      </w:r>
      <w:r w:rsidR="00E86425">
        <w:t xml:space="preserve">Sewer Fund; </w:t>
      </w:r>
      <w:r w:rsidR="00B43B07">
        <w:t>$1008.36.</w:t>
      </w:r>
    </w:p>
    <w:p w14:paraId="2D0E0709" w14:textId="77777777" w:rsidR="00231F68" w:rsidRPr="001F3482" w:rsidRDefault="005E7DB8">
      <w:pPr>
        <w:spacing w:after="110" w:line="259" w:lineRule="auto"/>
        <w:ind w:left="-5" w:right="0"/>
        <w:rPr>
          <w:color w:val="C00000"/>
        </w:rPr>
      </w:pPr>
      <w:r w:rsidRPr="001F3482">
        <w:rPr>
          <w:color w:val="C00000"/>
        </w:rPr>
        <w:t xml:space="preserve">Business </w:t>
      </w:r>
    </w:p>
    <w:p w14:paraId="2433C9D6" w14:textId="52D0FDA4" w:rsidR="00081154" w:rsidRDefault="005E7DB8" w:rsidP="005609CA">
      <w:pPr>
        <w:spacing w:after="342"/>
        <w:ind w:left="-5" w:right="0"/>
      </w:pPr>
      <w:r>
        <w:t>Water/Sewer</w:t>
      </w:r>
      <w:r w:rsidR="00292291">
        <w:t>:</w:t>
      </w:r>
      <w:r w:rsidR="001866EE">
        <w:t xml:space="preserve"> </w:t>
      </w:r>
      <w:r w:rsidR="00965CDC">
        <w:t xml:space="preserve">Water side is ok, </w:t>
      </w:r>
      <w:r w:rsidR="006865BB">
        <w:t>daily averages are good</w:t>
      </w:r>
      <w:r w:rsidR="005609CA">
        <w:t xml:space="preserve"> and no leaks. Sewer pump has been ordered</w:t>
      </w:r>
      <w:r w:rsidR="003E40F1">
        <w:t xml:space="preserve"> a month ago, however there is a </w:t>
      </w:r>
      <w:r w:rsidR="00E91544">
        <w:t>12-week</w:t>
      </w:r>
      <w:r w:rsidR="003E40F1">
        <w:t xml:space="preserve"> turnaround on pump. </w:t>
      </w:r>
      <w:r w:rsidR="00E91544">
        <w:t>The system</w:t>
      </w:r>
      <w:r w:rsidR="000A7823">
        <w:t xml:space="preserve"> is currently working on one pump, so would like to get fixed asap. </w:t>
      </w:r>
      <w:r w:rsidR="006C49A2">
        <w:t xml:space="preserve">Samples have been submitted to start </w:t>
      </w:r>
      <w:r w:rsidR="00E91544">
        <w:t>drawing</w:t>
      </w:r>
      <w:r w:rsidR="006C49A2">
        <w:t xml:space="preserve"> down on lagoon</w:t>
      </w:r>
      <w:r w:rsidR="00E91544">
        <w:t xml:space="preserve">, will happen during the month. </w:t>
      </w:r>
    </w:p>
    <w:p w14:paraId="193C4889" w14:textId="0FCDC62B" w:rsidR="00906440" w:rsidRDefault="005E7DB8" w:rsidP="002B630F">
      <w:pPr>
        <w:spacing w:after="342"/>
        <w:ind w:left="-5" w:right="0"/>
      </w:pPr>
      <w:r>
        <w:t>Street</w:t>
      </w:r>
      <w:r w:rsidR="00A63C62">
        <w:t>:</w:t>
      </w:r>
      <w:r w:rsidR="00743309">
        <w:t xml:space="preserve"> </w:t>
      </w:r>
      <w:r w:rsidR="006B1967">
        <w:t>S</w:t>
      </w:r>
      <w:r w:rsidR="00B14D3E">
        <w:t>am priced cold patch</w:t>
      </w:r>
      <w:r w:rsidR="00A4627D">
        <w:t>. Cold patch is $170 per ton. The city normally orders 16</w:t>
      </w:r>
      <w:r w:rsidR="007A5AED">
        <w:t xml:space="preserve"> </w:t>
      </w:r>
      <w:r w:rsidR="00456313">
        <w:t>tons</w:t>
      </w:r>
      <w:r w:rsidR="007A5AED">
        <w:t>, not including delivery cold patch will run</w:t>
      </w:r>
      <w:r w:rsidR="001C150F">
        <w:t xml:space="preserve"> $3500+ per </w:t>
      </w:r>
      <w:r w:rsidR="00871E44">
        <w:t xml:space="preserve">16 ton.  Patch will be done more via hand work, over tractor so should stretch out a little more. </w:t>
      </w:r>
      <w:r w:rsidR="00192FEF">
        <w:t xml:space="preserve">Ron spoke to the bank about getting </w:t>
      </w:r>
      <w:r w:rsidR="00541DF0">
        <w:t>a loan</w:t>
      </w:r>
      <w:r w:rsidR="00192FEF">
        <w:t xml:space="preserve"> for oil work for the city. </w:t>
      </w:r>
      <w:r w:rsidR="000D3463">
        <w:t xml:space="preserve">The proposed loan amount the city requested from the bank was $22K </w:t>
      </w:r>
      <w:r w:rsidR="00EF175F">
        <w:t xml:space="preserve">over 24 months. The </w:t>
      </w:r>
      <w:r w:rsidR="00245B5B">
        <w:t xml:space="preserve">interest rate would </w:t>
      </w:r>
      <w:r w:rsidR="00541DF0">
        <w:t>be</w:t>
      </w:r>
      <w:r w:rsidR="00245B5B">
        <w:t xml:space="preserve"> contingent on </w:t>
      </w:r>
      <w:r w:rsidR="00456313">
        <w:t>a letter</w:t>
      </w:r>
      <w:r w:rsidR="00245B5B">
        <w:t xml:space="preserve"> from </w:t>
      </w:r>
      <w:r w:rsidR="00456313">
        <w:t>the city</w:t>
      </w:r>
      <w:r w:rsidR="00245B5B">
        <w:t xml:space="preserve"> attorney</w:t>
      </w:r>
      <w:r w:rsidR="00D64C47">
        <w:t xml:space="preserve"> stating the city is a </w:t>
      </w:r>
      <w:r w:rsidR="00541DF0">
        <w:t>tax-free</w:t>
      </w:r>
      <w:r w:rsidR="00D64C47">
        <w:t xml:space="preserve"> entity. </w:t>
      </w:r>
      <w:r w:rsidR="00541DF0">
        <w:t>The rate</w:t>
      </w:r>
      <w:r w:rsidR="00D64C47">
        <w:t xml:space="preserve"> would be set at </w:t>
      </w:r>
      <w:r w:rsidR="00E42D07">
        <w:t>7% over 8%</w:t>
      </w:r>
      <w:r w:rsidR="009F0403">
        <w:t xml:space="preserve">, with payments not to exceed over $1000. </w:t>
      </w:r>
      <w:r w:rsidR="00E42D07">
        <w:t xml:space="preserve">Council and Sam discussed if the loan was to be taken out, that </w:t>
      </w:r>
      <w:r w:rsidR="00541DF0">
        <w:t>there could</w:t>
      </w:r>
      <w:r w:rsidR="008165C8">
        <w:t xml:space="preserve"> be a hold on when actual loan was to be drawn. Sam </w:t>
      </w:r>
      <w:r w:rsidR="001935D6">
        <w:t xml:space="preserve">stated it would be </w:t>
      </w:r>
      <w:r w:rsidR="00C219B4">
        <w:t xml:space="preserve">September/October before oil would be done and </w:t>
      </w:r>
      <w:r w:rsidR="00541DF0">
        <w:t>the city</w:t>
      </w:r>
      <w:r w:rsidR="00A013C7">
        <w:t xml:space="preserve"> can build more on Road Use, </w:t>
      </w:r>
      <w:r w:rsidR="0014446F">
        <w:t xml:space="preserve">over </w:t>
      </w:r>
      <w:r w:rsidR="00243ADA">
        <w:t xml:space="preserve">drawing interest on funds sitting in the bank. </w:t>
      </w:r>
      <w:r w:rsidR="00456313">
        <w:t>The council</w:t>
      </w:r>
      <w:r w:rsidR="00243ADA">
        <w:t xml:space="preserve"> agreed. </w:t>
      </w:r>
      <w:r w:rsidR="00EF1F71">
        <w:t>Sam would like to patch streets before oil</w:t>
      </w:r>
      <w:r w:rsidR="00F87C72">
        <w:t xml:space="preserve"> and oil would be on the worst streets. </w:t>
      </w:r>
      <w:r w:rsidR="00EF1F71">
        <w:t xml:space="preserve"> </w:t>
      </w:r>
      <w:r w:rsidR="00C71485">
        <w:t>Ron stated would need to ask Mahlon next procedures</w:t>
      </w:r>
      <w:r w:rsidR="001C550D">
        <w:t xml:space="preserve">, most likely a resolution would need to be set. </w:t>
      </w:r>
      <w:r w:rsidR="007E4E7F">
        <w:t xml:space="preserve">Ron asked the council to approval to move forward to the next steps on receiving the loan. </w:t>
      </w:r>
    </w:p>
    <w:p w14:paraId="6512D8B6" w14:textId="55D71C8A" w:rsidR="00FE060D" w:rsidRDefault="00FE060D" w:rsidP="00FE060D">
      <w:pPr>
        <w:ind w:left="-5" w:right="0"/>
        <w:rPr>
          <w:color w:val="auto"/>
        </w:rPr>
      </w:pPr>
      <w:r w:rsidRPr="009F1DB3">
        <w:rPr>
          <w:color w:val="auto"/>
        </w:rPr>
        <w:t>Motion to</w:t>
      </w:r>
      <w:r w:rsidR="002B08ED">
        <w:rPr>
          <w:color w:val="auto"/>
        </w:rPr>
        <w:t xml:space="preserve"> request bank loan in the amount of $22,000 </w:t>
      </w:r>
      <w:r w:rsidR="00924EB4">
        <w:rPr>
          <w:color w:val="auto"/>
        </w:rPr>
        <w:t xml:space="preserve">over 24 months. Rate </w:t>
      </w:r>
      <w:r w:rsidR="004874DB">
        <w:rPr>
          <w:color w:val="auto"/>
        </w:rPr>
        <w:t>to be set on contingency of letter from city attorney, Mahlon Sorenson</w:t>
      </w:r>
      <w:r w:rsidR="00EB1389">
        <w:rPr>
          <w:color w:val="auto"/>
        </w:rPr>
        <w:t xml:space="preserve"> stating City of Shambaugh Iowa is a </w:t>
      </w:r>
      <w:r w:rsidR="009F0403">
        <w:rPr>
          <w:color w:val="auto"/>
        </w:rPr>
        <w:t>tax-free</w:t>
      </w:r>
      <w:r w:rsidR="00EB1389">
        <w:rPr>
          <w:color w:val="auto"/>
        </w:rPr>
        <w:t xml:space="preserve"> entity. </w:t>
      </w:r>
      <w:r>
        <w:rPr>
          <w:color w:val="auto"/>
        </w:rPr>
        <w:t xml:space="preserve"> </w:t>
      </w:r>
    </w:p>
    <w:p w14:paraId="1F10AFB6" w14:textId="6846F875" w:rsidR="00FE060D" w:rsidRDefault="00FE060D" w:rsidP="00FE060D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lastRenderedPageBreak/>
        <w:t>Motion Sherry Stuvick</w:t>
      </w:r>
      <w:r>
        <w:tab/>
        <w:t xml:space="preserve">Second Patty </w:t>
      </w:r>
      <w:r w:rsidR="00CE14AA">
        <w:t>LaFoy</w:t>
      </w:r>
      <w:r>
        <w:tab/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 xml:space="preserve">Motion carried </w:t>
      </w:r>
    </w:p>
    <w:p w14:paraId="578D5C18" w14:textId="6242E129" w:rsidR="00FE060D" w:rsidRDefault="001E0D2A" w:rsidP="002B630F">
      <w:pPr>
        <w:spacing w:after="342"/>
        <w:ind w:left="-5" w:right="0"/>
      </w:pPr>
      <w:r>
        <w:t xml:space="preserve">Sandra will email </w:t>
      </w:r>
      <w:r w:rsidR="00F71A85">
        <w:t>the attorney</w:t>
      </w:r>
      <w:r>
        <w:t xml:space="preserve"> for request of </w:t>
      </w:r>
      <w:r w:rsidR="00D72A3B">
        <w:t xml:space="preserve">tax free entity letter. </w:t>
      </w:r>
    </w:p>
    <w:p w14:paraId="3CD04FD1" w14:textId="7F4B3188" w:rsidR="000F4659" w:rsidRDefault="00E83617" w:rsidP="00574CF5">
      <w:pPr>
        <w:spacing w:after="342"/>
        <w:ind w:left="-5" w:right="0"/>
      </w:pPr>
      <w:r>
        <w:t xml:space="preserve">Mayor: </w:t>
      </w:r>
      <w:r w:rsidR="00574CF5">
        <w:t>Budg</w:t>
      </w:r>
      <w:r w:rsidR="005750F1">
        <w:t xml:space="preserve">et Resolution 2023-2, the council agreed no changes. </w:t>
      </w:r>
      <w:r w:rsidR="00363C62">
        <w:t xml:space="preserve">No further discussion on budget and a motion was made. </w:t>
      </w:r>
    </w:p>
    <w:p w14:paraId="6BA1B951" w14:textId="73EDCDF6" w:rsidR="00E9606B" w:rsidRDefault="00E9606B" w:rsidP="000F4659">
      <w:pPr>
        <w:spacing w:after="342"/>
        <w:ind w:left="-5" w:right="0"/>
      </w:pPr>
      <w:r>
        <w:t xml:space="preserve">Motion </w:t>
      </w:r>
      <w:r w:rsidR="00216962">
        <w:t>to pass Budget Resolution 2023-2</w:t>
      </w:r>
    </w:p>
    <w:p w14:paraId="26B017CB" w14:textId="2EBE4ED3" w:rsidR="0024671E" w:rsidRDefault="0024671E" w:rsidP="0024671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 xml:space="preserve">Motion </w:t>
      </w:r>
      <w:r w:rsidR="00FD41E3">
        <w:t>Sherry Stuvick</w:t>
      </w:r>
      <w:r>
        <w:tab/>
        <w:t xml:space="preserve">Second </w:t>
      </w:r>
      <w:r w:rsidR="00FD41E3">
        <w:t>Karen Miller</w:t>
      </w:r>
      <w:r>
        <w:tab/>
        <w:t xml:space="preserve"> </w:t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>Motion carried</w:t>
      </w:r>
    </w:p>
    <w:p w14:paraId="733E4EE6" w14:textId="207E947A" w:rsidR="0011319C" w:rsidRDefault="00D72A3B" w:rsidP="000F4659">
      <w:pPr>
        <w:spacing w:after="342"/>
        <w:ind w:left="-5" w:right="0"/>
      </w:pPr>
      <w:r>
        <w:t xml:space="preserve">Ron stated that </w:t>
      </w:r>
      <w:r w:rsidR="00B847DB">
        <w:t xml:space="preserve">Sandra Bilokonsky City Clerk turned in her letter of resignation. The last date of employment will be </w:t>
      </w:r>
      <w:r w:rsidR="00E164D3">
        <w:t>May 31, 2023</w:t>
      </w:r>
      <w:r w:rsidR="00BE4043">
        <w:t xml:space="preserve">. </w:t>
      </w:r>
    </w:p>
    <w:p w14:paraId="29C3820F" w14:textId="19B2E29C" w:rsidR="001C7085" w:rsidRDefault="001C7085" w:rsidP="000F4659">
      <w:pPr>
        <w:spacing w:after="342"/>
        <w:ind w:left="-5" w:right="0"/>
      </w:pPr>
      <w:r>
        <w:t xml:space="preserve">Motion to </w:t>
      </w:r>
      <w:r w:rsidR="00EB0161">
        <w:t>accept</w:t>
      </w:r>
      <w:r w:rsidR="000666CD">
        <w:t xml:space="preserve"> letter of resignation, Sandra Bilokonsky</w:t>
      </w:r>
    </w:p>
    <w:p w14:paraId="6C9D793B" w14:textId="5407FAB7" w:rsidR="000A232E" w:rsidRDefault="000A232E" w:rsidP="000A232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Motion Sherry Stuvick</w:t>
      </w:r>
      <w:r>
        <w:tab/>
        <w:t xml:space="preserve">Second </w:t>
      </w:r>
      <w:r>
        <w:t>Patty Johnson</w:t>
      </w:r>
      <w:r>
        <w:tab/>
      </w:r>
      <w:r>
        <w:rPr>
          <w:vertAlign w:val="superscript"/>
        </w:rPr>
        <w:tab/>
      </w:r>
      <w:r>
        <w:t>All in favor: yes,</w:t>
      </w:r>
      <w:r>
        <w:tab/>
      </w:r>
      <w:r>
        <w:tab/>
      </w:r>
      <w:r>
        <w:tab/>
        <w:t xml:space="preserve">Motion carried </w:t>
      </w:r>
    </w:p>
    <w:p w14:paraId="5797AC17" w14:textId="4E6C56B5" w:rsidR="000A232E" w:rsidRDefault="000A232E" w:rsidP="000A232E">
      <w:pPr>
        <w:tabs>
          <w:tab w:val="center" w:pos="3601"/>
          <w:tab w:val="center" w:pos="4872"/>
          <w:tab w:val="center" w:pos="5761"/>
          <w:tab w:val="center" w:pos="7047"/>
        </w:tabs>
        <w:ind w:left="-15" w:right="0" w:firstLine="0"/>
      </w:pPr>
      <w:r>
        <w:t>Ro</w:t>
      </w:r>
      <w:r w:rsidR="001A289C">
        <w:t xml:space="preserve">n asked the council and audience to please pass the word, the city is looking for a part time clerk. </w:t>
      </w:r>
      <w:r w:rsidR="00F71A85">
        <w:t>Ads have</w:t>
      </w:r>
      <w:r w:rsidR="008B4269">
        <w:t xml:space="preserve"> been placed in newspaper, KMA and notices on Facebook. </w:t>
      </w:r>
    </w:p>
    <w:p w14:paraId="47D763F6" w14:textId="6F39CE72" w:rsidR="00BC30B2" w:rsidRDefault="005A2EAE" w:rsidP="003A7FF3">
      <w:pPr>
        <w:spacing w:after="342"/>
        <w:ind w:left="-5" w:right="0"/>
      </w:pPr>
      <w:r>
        <w:t xml:space="preserve">Clerk: </w:t>
      </w:r>
      <w:r w:rsidR="00B72195">
        <w:t xml:space="preserve"> </w:t>
      </w:r>
      <w:r w:rsidR="00151461">
        <w:t xml:space="preserve">Sandra stated the city was awarded 8 gallons of </w:t>
      </w:r>
      <w:r w:rsidR="00377D88">
        <w:t xml:space="preserve">Vogel paint for beautification of hall, playground shelter and post office. Sandra would like the paint to be purchased before </w:t>
      </w:r>
      <w:r w:rsidR="00F36810">
        <w:t>she</w:t>
      </w:r>
      <w:r w:rsidR="00377D88">
        <w:t xml:space="preserve"> leav</w:t>
      </w:r>
      <w:r w:rsidR="00F36810">
        <w:t>es</w:t>
      </w:r>
      <w:r w:rsidR="00377D88">
        <w:t xml:space="preserve"> to </w:t>
      </w:r>
      <w:r w:rsidR="00F36810">
        <w:t xml:space="preserve">do final submission of that grant. The council agreed. </w:t>
      </w:r>
    </w:p>
    <w:p w14:paraId="6C224C51" w14:textId="707EFDF0" w:rsidR="005E43C0" w:rsidRDefault="00D70F09" w:rsidP="00F620C5">
      <w:pPr>
        <w:spacing w:after="342"/>
        <w:ind w:left="-5" w:right="0"/>
      </w:pPr>
      <w:r>
        <w:t>Council:</w:t>
      </w:r>
      <w:r w:rsidR="002E36CF">
        <w:t xml:space="preserve"> </w:t>
      </w:r>
      <w:r w:rsidR="00E66A1B">
        <w:t xml:space="preserve">Patty J. stated </w:t>
      </w:r>
      <w:r w:rsidR="00F71A85">
        <w:t>Jan Blake old property</w:t>
      </w:r>
      <w:r w:rsidR="00EE25D5">
        <w:t xml:space="preserve"> might be in consideration of the city seizing, due to </w:t>
      </w:r>
      <w:r w:rsidR="001D6B84">
        <w:t>no ownership of the property</w:t>
      </w:r>
      <w:r w:rsidR="00567084">
        <w:t xml:space="preserve"> due to no will</w:t>
      </w:r>
      <w:r w:rsidR="001D6B84">
        <w:t xml:space="preserve">. There was conversation that the across the street neighbor was interested in the property. </w:t>
      </w:r>
      <w:r w:rsidR="00C610C5">
        <w:t xml:space="preserve"> </w:t>
      </w:r>
      <w:r w:rsidR="00E217E5">
        <w:t>Patty LaFoy asked about wording on the city water bills</w:t>
      </w:r>
      <w:r w:rsidR="009352B6">
        <w:t xml:space="preserve">, she sited a 2016 previous billing note. Billing has changed since </w:t>
      </w:r>
      <w:r w:rsidR="00F37144">
        <w:t xml:space="preserve">2016 and disconnect </w:t>
      </w:r>
      <w:r w:rsidR="00151461">
        <w:t>notes are</w:t>
      </w:r>
      <w:r w:rsidR="00F37144">
        <w:t xml:space="preserve"> given by disconnect notices. </w:t>
      </w:r>
      <w:r w:rsidR="0051712B">
        <w:t>Patty LaFoy asked about a tube that is back up on Mill/3</w:t>
      </w:r>
      <w:r w:rsidR="0051712B" w:rsidRPr="00B06E2B">
        <w:rPr>
          <w:vertAlign w:val="superscript"/>
        </w:rPr>
        <w:t>rd</w:t>
      </w:r>
      <w:r w:rsidR="00B06E2B">
        <w:t xml:space="preserve"> she would like to fill due to it being clogged, to make mowing manageable. </w:t>
      </w:r>
      <w:r w:rsidR="004B5A08">
        <w:t xml:space="preserve">There was no push back and the council will </w:t>
      </w:r>
      <w:r w:rsidR="001D6420">
        <w:t>allow it</w:t>
      </w:r>
      <w:r w:rsidR="004B5A08">
        <w:t xml:space="preserve">. </w:t>
      </w:r>
    </w:p>
    <w:p w14:paraId="045863F6" w14:textId="779643B6" w:rsidR="009D107F" w:rsidRDefault="009D107F" w:rsidP="00F620C5">
      <w:pPr>
        <w:spacing w:after="342"/>
        <w:ind w:left="-5" w:right="0"/>
      </w:pPr>
      <w:r>
        <w:t xml:space="preserve">Public: </w:t>
      </w:r>
      <w:r w:rsidR="006F7732">
        <w:t xml:space="preserve">Judy McCoy </w:t>
      </w:r>
      <w:r w:rsidR="00300640">
        <w:t xml:space="preserve">asked </w:t>
      </w:r>
      <w:r w:rsidR="00A40BFD">
        <w:t>about the ordinance for open burning</w:t>
      </w:r>
      <w:r w:rsidR="00BF508C">
        <w:t>. Ron explained that there is no ordinance for open burning, however there is a current burn ban</w:t>
      </w:r>
      <w:r w:rsidR="00E217E5">
        <w:t xml:space="preserve"> for Page County. Judy asked </w:t>
      </w:r>
      <w:r w:rsidR="00967E1B">
        <w:t xml:space="preserve">about </w:t>
      </w:r>
      <w:r w:rsidR="00D463DB">
        <w:t xml:space="preserve">tornado </w:t>
      </w:r>
      <w:r w:rsidR="00151461">
        <w:t>sirens</w:t>
      </w:r>
      <w:r w:rsidR="00967E1B">
        <w:t xml:space="preserve">. </w:t>
      </w:r>
      <w:r w:rsidR="00D463DB">
        <w:t>Ron explained the city is currently in the process of fixing the siren issue. There is</w:t>
      </w:r>
      <w:r w:rsidR="00844A68">
        <w:t xml:space="preserve"> </w:t>
      </w:r>
      <w:r w:rsidR="0096799B">
        <w:t>an electrical</w:t>
      </w:r>
      <w:r w:rsidR="00D463DB">
        <w:t xml:space="preserve"> </w:t>
      </w:r>
      <w:r w:rsidR="00844A68">
        <w:t xml:space="preserve">connection issue </w:t>
      </w:r>
      <w:r w:rsidR="0096799B">
        <w:t>according to</w:t>
      </w:r>
      <w:r w:rsidR="00844A68">
        <w:t xml:space="preserve"> </w:t>
      </w:r>
      <w:r w:rsidR="00583827">
        <w:t xml:space="preserve">the people who came out to fix the siren, however the electrician stated that the siren is getting power. </w:t>
      </w:r>
      <w:r w:rsidR="0096799B">
        <w:t xml:space="preserve">The city is seeking other options to fix the siren issue. </w:t>
      </w:r>
    </w:p>
    <w:p w14:paraId="0BC9BF59" w14:textId="77777777" w:rsidR="00BC0BFE" w:rsidRDefault="005E7DB8" w:rsidP="00F620C5">
      <w:pPr>
        <w:spacing w:after="342"/>
        <w:ind w:left="-5" w:right="0"/>
        <w:rPr>
          <w:color w:val="C00000"/>
        </w:rPr>
      </w:pPr>
      <w:r w:rsidRPr="001F3482">
        <w:rPr>
          <w:color w:val="C00000"/>
        </w:rPr>
        <w:t xml:space="preserve">Adjournment </w:t>
      </w:r>
    </w:p>
    <w:p w14:paraId="2D0E0713" w14:textId="0FC6E3F8" w:rsidR="00E243E0" w:rsidRPr="00F620C5" w:rsidRDefault="001E45B2" w:rsidP="00F620C5">
      <w:pPr>
        <w:spacing w:after="342"/>
        <w:ind w:left="-5" w:right="0"/>
      </w:pPr>
      <w:r>
        <w:rPr>
          <w:color w:val="C00000"/>
        </w:rPr>
        <w:t xml:space="preserve"> </w:t>
      </w:r>
      <w:r w:rsidR="00442F07">
        <w:t xml:space="preserve">Motion </w:t>
      </w:r>
      <w:r w:rsidR="00E95426">
        <w:t>Sherry Stuvick</w:t>
      </w:r>
      <w:r w:rsidR="00442F07">
        <w:tab/>
      </w:r>
      <w:r w:rsidR="00051706">
        <w:tab/>
      </w:r>
      <w:r w:rsidR="00051706">
        <w:tab/>
      </w:r>
      <w:r w:rsidR="00442F07">
        <w:t xml:space="preserve">Second </w:t>
      </w:r>
      <w:r w:rsidR="001D6420">
        <w:t>Karen Miller</w:t>
      </w:r>
      <w:r w:rsidR="00442F07">
        <w:rPr>
          <w:vertAlign w:val="superscript"/>
        </w:rPr>
        <w:tab/>
      </w:r>
      <w:r w:rsidR="00442F07">
        <w:t>All in favor: yes</w:t>
      </w:r>
      <w:r w:rsidR="00442F07">
        <w:tab/>
      </w:r>
      <w:r w:rsidR="00442F07">
        <w:tab/>
      </w:r>
      <w:r w:rsidR="00442F07">
        <w:tab/>
        <w:t>Motion carried</w:t>
      </w:r>
    </w:p>
    <w:sectPr w:rsidR="00E243E0" w:rsidRPr="00F620C5">
      <w:pgSz w:w="12240" w:h="15840"/>
      <w:pgMar w:top="722" w:right="1077" w:bottom="718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Y2NDc3MrKwNDZT0lEKTi0uzszPAykwNKkFANJVVgUtAAAA"/>
  </w:docVars>
  <w:rsids>
    <w:rsidRoot w:val="00231F68"/>
    <w:rsid w:val="00000D3E"/>
    <w:rsid w:val="000032F2"/>
    <w:rsid w:val="000033A2"/>
    <w:rsid w:val="000044C8"/>
    <w:rsid w:val="0000460C"/>
    <w:rsid w:val="00004CDB"/>
    <w:rsid w:val="00004FF3"/>
    <w:rsid w:val="000065B6"/>
    <w:rsid w:val="00006D0F"/>
    <w:rsid w:val="000070D7"/>
    <w:rsid w:val="00010616"/>
    <w:rsid w:val="0001131D"/>
    <w:rsid w:val="000114AF"/>
    <w:rsid w:val="00011838"/>
    <w:rsid w:val="00012153"/>
    <w:rsid w:val="00013A9A"/>
    <w:rsid w:val="00013C86"/>
    <w:rsid w:val="00014DB8"/>
    <w:rsid w:val="000152BB"/>
    <w:rsid w:val="000213A4"/>
    <w:rsid w:val="0002322F"/>
    <w:rsid w:val="000234A9"/>
    <w:rsid w:val="00023681"/>
    <w:rsid w:val="00024457"/>
    <w:rsid w:val="00024713"/>
    <w:rsid w:val="00024909"/>
    <w:rsid w:val="00025659"/>
    <w:rsid w:val="00027558"/>
    <w:rsid w:val="00030010"/>
    <w:rsid w:val="000305CB"/>
    <w:rsid w:val="00030733"/>
    <w:rsid w:val="00031486"/>
    <w:rsid w:val="0003151C"/>
    <w:rsid w:val="000315A8"/>
    <w:rsid w:val="00031F55"/>
    <w:rsid w:val="000344EA"/>
    <w:rsid w:val="000364CD"/>
    <w:rsid w:val="00044E59"/>
    <w:rsid w:val="0004533B"/>
    <w:rsid w:val="00046518"/>
    <w:rsid w:val="00050633"/>
    <w:rsid w:val="00050D39"/>
    <w:rsid w:val="00050D6C"/>
    <w:rsid w:val="00051706"/>
    <w:rsid w:val="00051906"/>
    <w:rsid w:val="0005192E"/>
    <w:rsid w:val="00053761"/>
    <w:rsid w:val="00060135"/>
    <w:rsid w:val="000604AB"/>
    <w:rsid w:val="0006227B"/>
    <w:rsid w:val="000624B0"/>
    <w:rsid w:val="00063B21"/>
    <w:rsid w:val="00063FCF"/>
    <w:rsid w:val="000655F9"/>
    <w:rsid w:val="00065720"/>
    <w:rsid w:val="00065B90"/>
    <w:rsid w:val="00065CCC"/>
    <w:rsid w:val="000664D2"/>
    <w:rsid w:val="000666CD"/>
    <w:rsid w:val="00067373"/>
    <w:rsid w:val="000673D6"/>
    <w:rsid w:val="0006750B"/>
    <w:rsid w:val="000729C7"/>
    <w:rsid w:val="00073C2A"/>
    <w:rsid w:val="00074C2C"/>
    <w:rsid w:val="000756B3"/>
    <w:rsid w:val="0007706F"/>
    <w:rsid w:val="0008018C"/>
    <w:rsid w:val="00081154"/>
    <w:rsid w:val="00081239"/>
    <w:rsid w:val="000839AF"/>
    <w:rsid w:val="00090279"/>
    <w:rsid w:val="0009055A"/>
    <w:rsid w:val="000907B0"/>
    <w:rsid w:val="000930D7"/>
    <w:rsid w:val="00093D8E"/>
    <w:rsid w:val="000A122F"/>
    <w:rsid w:val="000A2200"/>
    <w:rsid w:val="000A232E"/>
    <w:rsid w:val="000A71EB"/>
    <w:rsid w:val="000A7823"/>
    <w:rsid w:val="000B290E"/>
    <w:rsid w:val="000B2F75"/>
    <w:rsid w:val="000B652D"/>
    <w:rsid w:val="000B7147"/>
    <w:rsid w:val="000B7BE8"/>
    <w:rsid w:val="000C0BA6"/>
    <w:rsid w:val="000C213C"/>
    <w:rsid w:val="000C4130"/>
    <w:rsid w:val="000C4266"/>
    <w:rsid w:val="000C4459"/>
    <w:rsid w:val="000C6248"/>
    <w:rsid w:val="000D185A"/>
    <w:rsid w:val="000D2584"/>
    <w:rsid w:val="000D3463"/>
    <w:rsid w:val="000D3E5D"/>
    <w:rsid w:val="000D5A7E"/>
    <w:rsid w:val="000E00EC"/>
    <w:rsid w:val="000E02FA"/>
    <w:rsid w:val="000E0A79"/>
    <w:rsid w:val="000E158F"/>
    <w:rsid w:val="000E1845"/>
    <w:rsid w:val="000E42F0"/>
    <w:rsid w:val="000E4BB6"/>
    <w:rsid w:val="000E4FDB"/>
    <w:rsid w:val="000E5A18"/>
    <w:rsid w:val="000E6CB1"/>
    <w:rsid w:val="000E7CC7"/>
    <w:rsid w:val="000F061F"/>
    <w:rsid w:val="000F0B69"/>
    <w:rsid w:val="000F19DE"/>
    <w:rsid w:val="000F4659"/>
    <w:rsid w:val="000F5EE2"/>
    <w:rsid w:val="000F7BF9"/>
    <w:rsid w:val="000F7C6A"/>
    <w:rsid w:val="00100DEC"/>
    <w:rsid w:val="001012FB"/>
    <w:rsid w:val="001026E1"/>
    <w:rsid w:val="00102739"/>
    <w:rsid w:val="00103E41"/>
    <w:rsid w:val="00104A9F"/>
    <w:rsid w:val="00104D72"/>
    <w:rsid w:val="0010501C"/>
    <w:rsid w:val="00107D54"/>
    <w:rsid w:val="0011071B"/>
    <w:rsid w:val="00110B63"/>
    <w:rsid w:val="001112CF"/>
    <w:rsid w:val="001114FD"/>
    <w:rsid w:val="00111F29"/>
    <w:rsid w:val="001129F3"/>
    <w:rsid w:val="0011319C"/>
    <w:rsid w:val="0011423E"/>
    <w:rsid w:val="001147CA"/>
    <w:rsid w:val="001163D9"/>
    <w:rsid w:val="00120331"/>
    <w:rsid w:val="001208E3"/>
    <w:rsid w:val="00120ABA"/>
    <w:rsid w:val="00120EA5"/>
    <w:rsid w:val="00121A88"/>
    <w:rsid w:val="00121F30"/>
    <w:rsid w:val="0012327E"/>
    <w:rsid w:val="00124051"/>
    <w:rsid w:val="0012496A"/>
    <w:rsid w:val="00124AE0"/>
    <w:rsid w:val="00124AE9"/>
    <w:rsid w:val="00125643"/>
    <w:rsid w:val="00126794"/>
    <w:rsid w:val="00126C65"/>
    <w:rsid w:val="0012789B"/>
    <w:rsid w:val="00130D81"/>
    <w:rsid w:val="00133961"/>
    <w:rsid w:val="00133DDB"/>
    <w:rsid w:val="00134266"/>
    <w:rsid w:val="00136D7D"/>
    <w:rsid w:val="00140778"/>
    <w:rsid w:val="00140F4F"/>
    <w:rsid w:val="00141159"/>
    <w:rsid w:val="00142B55"/>
    <w:rsid w:val="0014446F"/>
    <w:rsid w:val="001454CF"/>
    <w:rsid w:val="00146C04"/>
    <w:rsid w:val="001476BC"/>
    <w:rsid w:val="00150B2C"/>
    <w:rsid w:val="00151461"/>
    <w:rsid w:val="00151CB6"/>
    <w:rsid w:val="00152C35"/>
    <w:rsid w:val="00154BCE"/>
    <w:rsid w:val="001569C1"/>
    <w:rsid w:val="0015788B"/>
    <w:rsid w:val="001579C7"/>
    <w:rsid w:val="00160E1C"/>
    <w:rsid w:val="00161647"/>
    <w:rsid w:val="00162556"/>
    <w:rsid w:val="001641AF"/>
    <w:rsid w:val="00164390"/>
    <w:rsid w:val="0016465D"/>
    <w:rsid w:val="00166497"/>
    <w:rsid w:val="00170E51"/>
    <w:rsid w:val="00171CD9"/>
    <w:rsid w:val="00177C5F"/>
    <w:rsid w:val="001807C1"/>
    <w:rsid w:val="00180C14"/>
    <w:rsid w:val="00182EA8"/>
    <w:rsid w:val="00183F74"/>
    <w:rsid w:val="001842A4"/>
    <w:rsid w:val="00184636"/>
    <w:rsid w:val="00185361"/>
    <w:rsid w:val="001866EE"/>
    <w:rsid w:val="001878FC"/>
    <w:rsid w:val="00190BC0"/>
    <w:rsid w:val="00191795"/>
    <w:rsid w:val="00192FEF"/>
    <w:rsid w:val="001935D6"/>
    <w:rsid w:val="00193BE2"/>
    <w:rsid w:val="001946B6"/>
    <w:rsid w:val="00196EEE"/>
    <w:rsid w:val="001A1EB9"/>
    <w:rsid w:val="001A289C"/>
    <w:rsid w:val="001A2A51"/>
    <w:rsid w:val="001A2CC0"/>
    <w:rsid w:val="001A3C1D"/>
    <w:rsid w:val="001A4277"/>
    <w:rsid w:val="001A67F9"/>
    <w:rsid w:val="001B0A6C"/>
    <w:rsid w:val="001B285C"/>
    <w:rsid w:val="001B483C"/>
    <w:rsid w:val="001B4A54"/>
    <w:rsid w:val="001B61F4"/>
    <w:rsid w:val="001B64A1"/>
    <w:rsid w:val="001B729B"/>
    <w:rsid w:val="001C0DDF"/>
    <w:rsid w:val="001C1056"/>
    <w:rsid w:val="001C150F"/>
    <w:rsid w:val="001C550D"/>
    <w:rsid w:val="001C59A4"/>
    <w:rsid w:val="001C6767"/>
    <w:rsid w:val="001C6F5F"/>
    <w:rsid w:val="001C7085"/>
    <w:rsid w:val="001C77CF"/>
    <w:rsid w:val="001C793A"/>
    <w:rsid w:val="001D0C27"/>
    <w:rsid w:val="001D24B3"/>
    <w:rsid w:val="001D266A"/>
    <w:rsid w:val="001D41BF"/>
    <w:rsid w:val="001D4BEF"/>
    <w:rsid w:val="001D628F"/>
    <w:rsid w:val="001D6420"/>
    <w:rsid w:val="001D6B84"/>
    <w:rsid w:val="001D6F75"/>
    <w:rsid w:val="001D715D"/>
    <w:rsid w:val="001D75FC"/>
    <w:rsid w:val="001E0D2A"/>
    <w:rsid w:val="001E0DD7"/>
    <w:rsid w:val="001E2036"/>
    <w:rsid w:val="001E32E0"/>
    <w:rsid w:val="001E45B2"/>
    <w:rsid w:val="001E469F"/>
    <w:rsid w:val="001E4D15"/>
    <w:rsid w:val="001E5016"/>
    <w:rsid w:val="001E5083"/>
    <w:rsid w:val="001E5847"/>
    <w:rsid w:val="001E72D1"/>
    <w:rsid w:val="001E7845"/>
    <w:rsid w:val="001F3482"/>
    <w:rsid w:val="001F3E04"/>
    <w:rsid w:val="001F4281"/>
    <w:rsid w:val="001F46D3"/>
    <w:rsid w:val="001F5470"/>
    <w:rsid w:val="001F642F"/>
    <w:rsid w:val="001F6A68"/>
    <w:rsid w:val="001F7A0A"/>
    <w:rsid w:val="00200D8A"/>
    <w:rsid w:val="00200FD1"/>
    <w:rsid w:val="00202137"/>
    <w:rsid w:val="002036CA"/>
    <w:rsid w:val="00203B42"/>
    <w:rsid w:val="00204434"/>
    <w:rsid w:val="00204606"/>
    <w:rsid w:val="00207144"/>
    <w:rsid w:val="002072F6"/>
    <w:rsid w:val="00207822"/>
    <w:rsid w:val="00207F94"/>
    <w:rsid w:val="002124A0"/>
    <w:rsid w:val="0021386E"/>
    <w:rsid w:val="00213D29"/>
    <w:rsid w:val="00215001"/>
    <w:rsid w:val="0021526E"/>
    <w:rsid w:val="00216962"/>
    <w:rsid w:val="00221864"/>
    <w:rsid w:val="0022272D"/>
    <w:rsid w:val="00222A43"/>
    <w:rsid w:val="00226830"/>
    <w:rsid w:val="00227032"/>
    <w:rsid w:val="00231F68"/>
    <w:rsid w:val="0023227E"/>
    <w:rsid w:val="00232F8F"/>
    <w:rsid w:val="00234215"/>
    <w:rsid w:val="0023440D"/>
    <w:rsid w:val="0023456A"/>
    <w:rsid w:val="002351C2"/>
    <w:rsid w:val="002363D1"/>
    <w:rsid w:val="002364AF"/>
    <w:rsid w:val="00237121"/>
    <w:rsid w:val="002376B0"/>
    <w:rsid w:val="002419C7"/>
    <w:rsid w:val="00241C90"/>
    <w:rsid w:val="002422CA"/>
    <w:rsid w:val="002432DE"/>
    <w:rsid w:val="002433F2"/>
    <w:rsid w:val="00243ADA"/>
    <w:rsid w:val="00245B5B"/>
    <w:rsid w:val="0024671E"/>
    <w:rsid w:val="0025005F"/>
    <w:rsid w:val="00251051"/>
    <w:rsid w:val="00252F88"/>
    <w:rsid w:val="002533C3"/>
    <w:rsid w:val="00253BF3"/>
    <w:rsid w:val="00253E38"/>
    <w:rsid w:val="0025433C"/>
    <w:rsid w:val="00254500"/>
    <w:rsid w:val="00254E4C"/>
    <w:rsid w:val="00255858"/>
    <w:rsid w:val="002564E1"/>
    <w:rsid w:val="00256AB8"/>
    <w:rsid w:val="002575BC"/>
    <w:rsid w:val="00263820"/>
    <w:rsid w:val="00265113"/>
    <w:rsid w:val="00265842"/>
    <w:rsid w:val="00266201"/>
    <w:rsid w:val="00271B88"/>
    <w:rsid w:val="00274C4F"/>
    <w:rsid w:val="00275E2F"/>
    <w:rsid w:val="00280CC0"/>
    <w:rsid w:val="00282566"/>
    <w:rsid w:val="002840E0"/>
    <w:rsid w:val="0028611F"/>
    <w:rsid w:val="00291828"/>
    <w:rsid w:val="00292291"/>
    <w:rsid w:val="00292841"/>
    <w:rsid w:val="00295806"/>
    <w:rsid w:val="00296419"/>
    <w:rsid w:val="00296509"/>
    <w:rsid w:val="002A0144"/>
    <w:rsid w:val="002A0C8C"/>
    <w:rsid w:val="002A1316"/>
    <w:rsid w:val="002A1E39"/>
    <w:rsid w:val="002A2406"/>
    <w:rsid w:val="002A3C45"/>
    <w:rsid w:val="002B08ED"/>
    <w:rsid w:val="002B5EFC"/>
    <w:rsid w:val="002B630F"/>
    <w:rsid w:val="002C4221"/>
    <w:rsid w:val="002C508C"/>
    <w:rsid w:val="002C5253"/>
    <w:rsid w:val="002C52A2"/>
    <w:rsid w:val="002C646D"/>
    <w:rsid w:val="002D16E5"/>
    <w:rsid w:val="002D2FE8"/>
    <w:rsid w:val="002D38B5"/>
    <w:rsid w:val="002D5D0D"/>
    <w:rsid w:val="002D6493"/>
    <w:rsid w:val="002D78B3"/>
    <w:rsid w:val="002D7977"/>
    <w:rsid w:val="002D79C6"/>
    <w:rsid w:val="002E007F"/>
    <w:rsid w:val="002E0781"/>
    <w:rsid w:val="002E1064"/>
    <w:rsid w:val="002E1DB3"/>
    <w:rsid w:val="002E36CF"/>
    <w:rsid w:val="002E3E2E"/>
    <w:rsid w:val="002E3E35"/>
    <w:rsid w:val="002E4594"/>
    <w:rsid w:val="002E4DC3"/>
    <w:rsid w:val="002E6DC1"/>
    <w:rsid w:val="002F0571"/>
    <w:rsid w:val="002F07BB"/>
    <w:rsid w:val="002F14FA"/>
    <w:rsid w:val="002F2DB5"/>
    <w:rsid w:val="002F329D"/>
    <w:rsid w:val="002F53D6"/>
    <w:rsid w:val="002F6496"/>
    <w:rsid w:val="002F6A8F"/>
    <w:rsid w:val="00300640"/>
    <w:rsid w:val="00300DA5"/>
    <w:rsid w:val="003014F2"/>
    <w:rsid w:val="00301C14"/>
    <w:rsid w:val="00301F55"/>
    <w:rsid w:val="00302660"/>
    <w:rsid w:val="00305B73"/>
    <w:rsid w:val="00305C8F"/>
    <w:rsid w:val="003100C5"/>
    <w:rsid w:val="00310CFE"/>
    <w:rsid w:val="00311FA2"/>
    <w:rsid w:val="003129BC"/>
    <w:rsid w:val="00316A8E"/>
    <w:rsid w:val="00323019"/>
    <w:rsid w:val="003239E9"/>
    <w:rsid w:val="003255BD"/>
    <w:rsid w:val="00326209"/>
    <w:rsid w:val="00326629"/>
    <w:rsid w:val="00327826"/>
    <w:rsid w:val="00333C2B"/>
    <w:rsid w:val="00336627"/>
    <w:rsid w:val="003402CB"/>
    <w:rsid w:val="003408E5"/>
    <w:rsid w:val="0034237C"/>
    <w:rsid w:val="00342DE6"/>
    <w:rsid w:val="00346110"/>
    <w:rsid w:val="00346951"/>
    <w:rsid w:val="003478FD"/>
    <w:rsid w:val="003500C1"/>
    <w:rsid w:val="00350C41"/>
    <w:rsid w:val="00352A9C"/>
    <w:rsid w:val="00352E6E"/>
    <w:rsid w:val="00353B8E"/>
    <w:rsid w:val="003552D5"/>
    <w:rsid w:val="00356145"/>
    <w:rsid w:val="00356A0F"/>
    <w:rsid w:val="003606E1"/>
    <w:rsid w:val="003622E8"/>
    <w:rsid w:val="003624DC"/>
    <w:rsid w:val="00362C9B"/>
    <w:rsid w:val="00362F68"/>
    <w:rsid w:val="00363C62"/>
    <w:rsid w:val="00366215"/>
    <w:rsid w:val="00366B22"/>
    <w:rsid w:val="003677A7"/>
    <w:rsid w:val="00370195"/>
    <w:rsid w:val="00372750"/>
    <w:rsid w:val="00373258"/>
    <w:rsid w:val="00374AF2"/>
    <w:rsid w:val="00375965"/>
    <w:rsid w:val="0037788F"/>
    <w:rsid w:val="00377D88"/>
    <w:rsid w:val="003806A6"/>
    <w:rsid w:val="003808AA"/>
    <w:rsid w:val="00380E04"/>
    <w:rsid w:val="003811B7"/>
    <w:rsid w:val="003822B3"/>
    <w:rsid w:val="00382D88"/>
    <w:rsid w:val="003850B3"/>
    <w:rsid w:val="003854A8"/>
    <w:rsid w:val="00385FA6"/>
    <w:rsid w:val="003866E8"/>
    <w:rsid w:val="003879E4"/>
    <w:rsid w:val="00390431"/>
    <w:rsid w:val="0039343B"/>
    <w:rsid w:val="003945AC"/>
    <w:rsid w:val="00396642"/>
    <w:rsid w:val="00396772"/>
    <w:rsid w:val="00396783"/>
    <w:rsid w:val="00396BC0"/>
    <w:rsid w:val="00396F33"/>
    <w:rsid w:val="003A20FB"/>
    <w:rsid w:val="003A2183"/>
    <w:rsid w:val="003A236F"/>
    <w:rsid w:val="003A2DAA"/>
    <w:rsid w:val="003A5A70"/>
    <w:rsid w:val="003A5B63"/>
    <w:rsid w:val="003A62AC"/>
    <w:rsid w:val="003A62BC"/>
    <w:rsid w:val="003A716D"/>
    <w:rsid w:val="003A7CA8"/>
    <w:rsid w:val="003A7FA4"/>
    <w:rsid w:val="003A7FF3"/>
    <w:rsid w:val="003B03A6"/>
    <w:rsid w:val="003B1D3C"/>
    <w:rsid w:val="003B2718"/>
    <w:rsid w:val="003B2C29"/>
    <w:rsid w:val="003B39DD"/>
    <w:rsid w:val="003B52CD"/>
    <w:rsid w:val="003B764F"/>
    <w:rsid w:val="003C021B"/>
    <w:rsid w:val="003C073C"/>
    <w:rsid w:val="003C185C"/>
    <w:rsid w:val="003C2956"/>
    <w:rsid w:val="003C3CF4"/>
    <w:rsid w:val="003C7457"/>
    <w:rsid w:val="003D0134"/>
    <w:rsid w:val="003D0B20"/>
    <w:rsid w:val="003D260B"/>
    <w:rsid w:val="003D478C"/>
    <w:rsid w:val="003D4AC4"/>
    <w:rsid w:val="003D5C6B"/>
    <w:rsid w:val="003D64C5"/>
    <w:rsid w:val="003E2D1F"/>
    <w:rsid w:val="003E334D"/>
    <w:rsid w:val="003E3BFE"/>
    <w:rsid w:val="003E3ED5"/>
    <w:rsid w:val="003E40F1"/>
    <w:rsid w:val="003E529A"/>
    <w:rsid w:val="003E5685"/>
    <w:rsid w:val="003F0DF1"/>
    <w:rsid w:val="003F0E7A"/>
    <w:rsid w:val="003F2254"/>
    <w:rsid w:val="003F2FAB"/>
    <w:rsid w:val="003F6B79"/>
    <w:rsid w:val="003F6F6F"/>
    <w:rsid w:val="00400D68"/>
    <w:rsid w:val="004015DE"/>
    <w:rsid w:val="00402E94"/>
    <w:rsid w:val="00404AB8"/>
    <w:rsid w:val="00405975"/>
    <w:rsid w:val="00405D07"/>
    <w:rsid w:val="00406117"/>
    <w:rsid w:val="00406E07"/>
    <w:rsid w:val="00407DE6"/>
    <w:rsid w:val="00410FCE"/>
    <w:rsid w:val="00411420"/>
    <w:rsid w:val="004126E4"/>
    <w:rsid w:val="0041554C"/>
    <w:rsid w:val="004160EC"/>
    <w:rsid w:val="00416C63"/>
    <w:rsid w:val="00417992"/>
    <w:rsid w:val="00420CA9"/>
    <w:rsid w:val="00422A7D"/>
    <w:rsid w:val="00422CF4"/>
    <w:rsid w:val="004233A0"/>
    <w:rsid w:val="00423B2E"/>
    <w:rsid w:val="0042466E"/>
    <w:rsid w:val="004246FA"/>
    <w:rsid w:val="004260CE"/>
    <w:rsid w:val="0042630F"/>
    <w:rsid w:val="00426B56"/>
    <w:rsid w:val="00426E92"/>
    <w:rsid w:val="004274C5"/>
    <w:rsid w:val="00430C92"/>
    <w:rsid w:val="004311EE"/>
    <w:rsid w:val="00431A08"/>
    <w:rsid w:val="00432BBA"/>
    <w:rsid w:val="00433C3B"/>
    <w:rsid w:val="00437DFD"/>
    <w:rsid w:val="004426A3"/>
    <w:rsid w:val="00442BB1"/>
    <w:rsid w:val="00442D09"/>
    <w:rsid w:val="00442F07"/>
    <w:rsid w:val="00443616"/>
    <w:rsid w:val="004436F4"/>
    <w:rsid w:val="0044394D"/>
    <w:rsid w:val="00444A04"/>
    <w:rsid w:val="0044543E"/>
    <w:rsid w:val="00450F30"/>
    <w:rsid w:val="0045264F"/>
    <w:rsid w:val="004535BB"/>
    <w:rsid w:val="0045409A"/>
    <w:rsid w:val="00456313"/>
    <w:rsid w:val="00456C8F"/>
    <w:rsid w:val="00461B3C"/>
    <w:rsid w:val="004622CA"/>
    <w:rsid w:val="00462556"/>
    <w:rsid w:val="004638D2"/>
    <w:rsid w:val="00464D7F"/>
    <w:rsid w:val="00465C23"/>
    <w:rsid w:val="00466430"/>
    <w:rsid w:val="00466B4F"/>
    <w:rsid w:val="00467015"/>
    <w:rsid w:val="0046716E"/>
    <w:rsid w:val="00471A5E"/>
    <w:rsid w:val="00471EA3"/>
    <w:rsid w:val="00472198"/>
    <w:rsid w:val="00473C30"/>
    <w:rsid w:val="004745DA"/>
    <w:rsid w:val="00475AB2"/>
    <w:rsid w:val="004767BB"/>
    <w:rsid w:val="00476BDA"/>
    <w:rsid w:val="004856E6"/>
    <w:rsid w:val="004857F5"/>
    <w:rsid w:val="00486286"/>
    <w:rsid w:val="004874DB"/>
    <w:rsid w:val="00487D23"/>
    <w:rsid w:val="00487E67"/>
    <w:rsid w:val="00490BB0"/>
    <w:rsid w:val="00493562"/>
    <w:rsid w:val="00494065"/>
    <w:rsid w:val="00495025"/>
    <w:rsid w:val="004954C6"/>
    <w:rsid w:val="00495EDC"/>
    <w:rsid w:val="004A069C"/>
    <w:rsid w:val="004A20E8"/>
    <w:rsid w:val="004A28C4"/>
    <w:rsid w:val="004A3A60"/>
    <w:rsid w:val="004A490B"/>
    <w:rsid w:val="004A5C4B"/>
    <w:rsid w:val="004A7EE4"/>
    <w:rsid w:val="004B030A"/>
    <w:rsid w:val="004B07FC"/>
    <w:rsid w:val="004B1D03"/>
    <w:rsid w:val="004B2090"/>
    <w:rsid w:val="004B2BED"/>
    <w:rsid w:val="004B44F9"/>
    <w:rsid w:val="004B54F3"/>
    <w:rsid w:val="004B5A08"/>
    <w:rsid w:val="004B68D4"/>
    <w:rsid w:val="004C1841"/>
    <w:rsid w:val="004C274D"/>
    <w:rsid w:val="004C3212"/>
    <w:rsid w:val="004C526A"/>
    <w:rsid w:val="004C58AF"/>
    <w:rsid w:val="004D341F"/>
    <w:rsid w:val="004D4AF3"/>
    <w:rsid w:val="004D4CA4"/>
    <w:rsid w:val="004D4CCE"/>
    <w:rsid w:val="004D571D"/>
    <w:rsid w:val="004D74F6"/>
    <w:rsid w:val="004E0255"/>
    <w:rsid w:val="004E0393"/>
    <w:rsid w:val="004E06E0"/>
    <w:rsid w:val="004E08FC"/>
    <w:rsid w:val="004E25FF"/>
    <w:rsid w:val="004E29B9"/>
    <w:rsid w:val="004E6F62"/>
    <w:rsid w:val="004E7AF4"/>
    <w:rsid w:val="004E7DEB"/>
    <w:rsid w:val="004F0DD4"/>
    <w:rsid w:val="004F0F7B"/>
    <w:rsid w:val="004F3DD9"/>
    <w:rsid w:val="004F50DD"/>
    <w:rsid w:val="004F6500"/>
    <w:rsid w:val="005003DC"/>
    <w:rsid w:val="005020F2"/>
    <w:rsid w:val="005038D3"/>
    <w:rsid w:val="00507B11"/>
    <w:rsid w:val="00507DC0"/>
    <w:rsid w:val="00511486"/>
    <w:rsid w:val="0051331A"/>
    <w:rsid w:val="0051551A"/>
    <w:rsid w:val="0051555B"/>
    <w:rsid w:val="005158F8"/>
    <w:rsid w:val="00516616"/>
    <w:rsid w:val="0051712B"/>
    <w:rsid w:val="005175C0"/>
    <w:rsid w:val="00517CB8"/>
    <w:rsid w:val="00520154"/>
    <w:rsid w:val="00520A95"/>
    <w:rsid w:val="00520F7B"/>
    <w:rsid w:val="005214C1"/>
    <w:rsid w:val="00521A53"/>
    <w:rsid w:val="00523CCF"/>
    <w:rsid w:val="005256A7"/>
    <w:rsid w:val="00525C5B"/>
    <w:rsid w:val="00525E01"/>
    <w:rsid w:val="00526491"/>
    <w:rsid w:val="005264F4"/>
    <w:rsid w:val="0052788E"/>
    <w:rsid w:val="0053087C"/>
    <w:rsid w:val="0053223B"/>
    <w:rsid w:val="00532ADD"/>
    <w:rsid w:val="0053408F"/>
    <w:rsid w:val="00536B89"/>
    <w:rsid w:val="00537C12"/>
    <w:rsid w:val="00540411"/>
    <w:rsid w:val="0054150E"/>
    <w:rsid w:val="00541584"/>
    <w:rsid w:val="00541B87"/>
    <w:rsid w:val="00541BC3"/>
    <w:rsid w:val="00541DF0"/>
    <w:rsid w:val="00541EC5"/>
    <w:rsid w:val="005426F6"/>
    <w:rsid w:val="00542E49"/>
    <w:rsid w:val="00545AF3"/>
    <w:rsid w:val="0055020F"/>
    <w:rsid w:val="0055221E"/>
    <w:rsid w:val="005524B0"/>
    <w:rsid w:val="005533FA"/>
    <w:rsid w:val="00553D65"/>
    <w:rsid w:val="0055575A"/>
    <w:rsid w:val="005578EE"/>
    <w:rsid w:val="005609CA"/>
    <w:rsid w:val="005617F2"/>
    <w:rsid w:val="005619AC"/>
    <w:rsid w:val="00563544"/>
    <w:rsid w:val="00563DCA"/>
    <w:rsid w:val="00566C26"/>
    <w:rsid w:val="00567084"/>
    <w:rsid w:val="0056759F"/>
    <w:rsid w:val="0057071C"/>
    <w:rsid w:val="00571BBA"/>
    <w:rsid w:val="00573C88"/>
    <w:rsid w:val="005747E6"/>
    <w:rsid w:val="00574CF5"/>
    <w:rsid w:val="00574D1A"/>
    <w:rsid w:val="005750F1"/>
    <w:rsid w:val="00576BCE"/>
    <w:rsid w:val="00576FD3"/>
    <w:rsid w:val="005772A5"/>
    <w:rsid w:val="005814D7"/>
    <w:rsid w:val="00581848"/>
    <w:rsid w:val="00583827"/>
    <w:rsid w:val="005846F1"/>
    <w:rsid w:val="0058585D"/>
    <w:rsid w:val="0058761D"/>
    <w:rsid w:val="00594BBE"/>
    <w:rsid w:val="00595125"/>
    <w:rsid w:val="00595261"/>
    <w:rsid w:val="00597179"/>
    <w:rsid w:val="00597775"/>
    <w:rsid w:val="005A11B3"/>
    <w:rsid w:val="005A2EAE"/>
    <w:rsid w:val="005A3506"/>
    <w:rsid w:val="005A3B30"/>
    <w:rsid w:val="005A3F2E"/>
    <w:rsid w:val="005A4A76"/>
    <w:rsid w:val="005A55A0"/>
    <w:rsid w:val="005A5C4B"/>
    <w:rsid w:val="005A732B"/>
    <w:rsid w:val="005A7F7A"/>
    <w:rsid w:val="005B0D17"/>
    <w:rsid w:val="005B1789"/>
    <w:rsid w:val="005B2B80"/>
    <w:rsid w:val="005B45BA"/>
    <w:rsid w:val="005B657B"/>
    <w:rsid w:val="005B7500"/>
    <w:rsid w:val="005B7D63"/>
    <w:rsid w:val="005B7E98"/>
    <w:rsid w:val="005C327F"/>
    <w:rsid w:val="005C5025"/>
    <w:rsid w:val="005C6EE5"/>
    <w:rsid w:val="005D24BF"/>
    <w:rsid w:val="005D2D9E"/>
    <w:rsid w:val="005D396C"/>
    <w:rsid w:val="005D3DCC"/>
    <w:rsid w:val="005D42BA"/>
    <w:rsid w:val="005D5E5F"/>
    <w:rsid w:val="005D6189"/>
    <w:rsid w:val="005E2B08"/>
    <w:rsid w:val="005E2D46"/>
    <w:rsid w:val="005E3DEB"/>
    <w:rsid w:val="005E43C0"/>
    <w:rsid w:val="005E5E4E"/>
    <w:rsid w:val="005E6205"/>
    <w:rsid w:val="005E7DB8"/>
    <w:rsid w:val="005E7EAE"/>
    <w:rsid w:val="005F0314"/>
    <w:rsid w:val="005F3171"/>
    <w:rsid w:val="005F4266"/>
    <w:rsid w:val="005F4EE5"/>
    <w:rsid w:val="005F7D5D"/>
    <w:rsid w:val="00601898"/>
    <w:rsid w:val="00604673"/>
    <w:rsid w:val="00604C83"/>
    <w:rsid w:val="00605C72"/>
    <w:rsid w:val="00605FF6"/>
    <w:rsid w:val="0060636E"/>
    <w:rsid w:val="00607055"/>
    <w:rsid w:val="00610392"/>
    <w:rsid w:val="006110E3"/>
    <w:rsid w:val="006139BA"/>
    <w:rsid w:val="0061410E"/>
    <w:rsid w:val="00614A64"/>
    <w:rsid w:val="00614D20"/>
    <w:rsid w:val="00614E3C"/>
    <w:rsid w:val="00614EAA"/>
    <w:rsid w:val="0061537C"/>
    <w:rsid w:val="00620B5E"/>
    <w:rsid w:val="00622C5A"/>
    <w:rsid w:val="00623B75"/>
    <w:rsid w:val="00624273"/>
    <w:rsid w:val="006301B2"/>
    <w:rsid w:val="006341BC"/>
    <w:rsid w:val="00635235"/>
    <w:rsid w:val="0063594B"/>
    <w:rsid w:val="0063595D"/>
    <w:rsid w:val="0064120F"/>
    <w:rsid w:val="00642762"/>
    <w:rsid w:val="00643CE0"/>
    <w:rsid w:val="006448FC"/>
    <w:rsid w:val="00644A79"/>
    <w:rsid w:val="00646AC5"/>
    <w:rsid w:val="00651B51"/>
    <w:rsid w:val="00651D1B"/>
    <w:rsid w:val="0065266F"/>
    <w:rsid w:val="00653139"/>
    <w:rsid w:val="00657625"/>
    <w:rsid w:val="006577B5"/>
    <w:rsid w:val="00660063"/>
    <w:rsid w:val="006613AA"/>
    <w:rsid w:val="00662DD4"/>
    <w:rsid w:val="00665AAC"/>
    <w:rsid w:val="00665AAE"/>
    <w:rsid w:val="0066672A"/>
    <w:rsid w:val="006704AA"/>
    <w:rsid w:val="006708DD"/>
    <w:rsid w:val="0067310B"/>
    <w:rsid w:val="0067702D"/>
    <w:rsid w:val="006775C4"/>
    <w:rsid w:val="00680C19"/>
    <w:rsid w:val="00682FBC"/>
    <w:rsid w:val="00683E33"/>
    <w:rsid w:val="00685C38"/>
    <w:rsid w:val="00686056"/>
    <w:rsid w:val="006865BB"/>
    <w:rsid w:val="00690240"/>
    <w:rsid w:val="00691C2A"/>
    <w:rsid w:val="00696775"/>
    <w:rsid w:val="006A409D"/>
    <w:rsid w:val="006A50BD"/>
    <w:rsid w:val="006A547D"/>
    <w:rsid w:val="006A58B7"/>
    <w:rsid w:val="006A6196"/>
    <w:rsid w:val="006A6292"/>
    <w:rsid w:val="006A65E7"/>
    <w:rsid w:val="006B1967"/>
    <w:rsid w:val="006B356C"/>
    <w:rsid w:val="006B3D9F"/>
    <w:rsid w:val="006B4279"/>
    <w:rsid w:val="006B50D4"/>
    <w:rsid w:val="006C1825"/>
    <w:rsid w:val="006C3EF7"/>
    <w:rsid w:val="006C3F9A"/>
    <w:rsid w:val="006C49A2"/>
    <w:rsid w:val="006C5B40"/>
    <w:rsid w:val="006C7F54"/>
    <w:rsid w:val="006D0C41"/>
    <w:rsid w:val="006D1926"/>
    <w:rsid w:val="006D4C41"/>
    <w:rsid w:val="006D7636"/>
    <w:rsid w:val="006E037E"/>
    <w:rsid w:val="006E1363"/>
    <w:rsid w:val="006E2569"/>
    <w:rsid w:val="006E4142"/>
    <w:rsid w:val="006E435A"/>
    <w:rsid w:val="006E47B3"/>
    <w:rsid w:val="006E4864"/>
    <w:rsid w:val="006E5908"/>
    <w:rsid w:val="006E68DE"/>
    <w:rsid w:val="006F1233"/>
    <w:rsid w:val="006F441A"/>
    <w:rsid w:val="006F5715"/>
    <w:rsid w:val="006F7732"/>
    <w:rsid w:val="0070084B"/>
    <w:rsid w:val="007012C9"/>
    <w:rsid w:val="00701929"/>
    <w:rsid w:val="00701C0F"/>
    <w:rsid w:val="0070607B"/>
    <w:rsid w:val="00707183"/>
    <w:rsid w:val="007124C8"/>
    <w:rsid w:val="00713B21"/>
    <w:rsid w:val="00717845"/>
    <w:rsid w:val="00730742"/>
    <w:rsid w:val="0073132F"/>
    <w:rsid w:val="007327BC"/>
    <w:rsid w:val="00733A0F"/>
    <w:rsid w:val="00734442"/>
    <w:rsid w:val="00734B69"/>
    <w:rsid w:val="0073506F"/>
    <w:rsid w:val="00735AC4"/>
    <w:rsid w:val="0073651B"/>
    <w:rsid w:val="0073722F"/>
    <w:rsid w:val="0074233B"/>
    <w:rsid w:val="0074304E"/>
    <w:rsid w:val="00743309"/>
    <w:rsid w:val="0074374A"/>
    <w:rsid w:val="0074374E"/>
    <w:rsid w:val="0074404D"/>
    <w:rsid w:val="00745531"/>
    <w:rsid w:val="00746E82"/>
    <w:rsid w:val="007512E8"/>
    <w:rsid w:val="00753B40"/>
    <w:rsid w:val="0075462A"/>
    <w:rsid w:val="007601FD"/>
    <w:rsid w:val="007609A8"/>
    <w:rsid w:val="00760A6D"/>
    <w:rsid w:val="00760E4A"/>
    <w:rsid w:val="007612E0"/>
    <w:rsid w:val="007638B7"/>
    <w:rsid w:val="0076596B"/>
    <w:rsid w:val="00765DB0"/>
    <w:rsid w:val="00770A05"/>
    <w:rsid w:val="00775BA0"/>
    <w:rsid w:val="007760B2"/>
    <w:rsid w:val="00777F7E"/>
    <w:rsid w:val="00780C48"/>
    <w:rsid w:val="007817DF"/>
    <w:rsid w:val="00782775"/>
    <w:rsid w:val="007843FC"/>
    <w:rsid w:val="00786222"/>
    <w:rsid w:val="00791620"/>
    <w:rsid w:val="00792A99"/>
    <w:rsid w:val="00792AE7"/>
    <w:rsid w:val="00795719"/>
    <w:rsid w:val="00795A7B"/>
    <w:rsid w:val="00797844"/>
    <w:rsid w:val="007A00CD"/>
    <w:rsid w:val="007A17D2"/>
    <w:rsid w:val="007A2974"/>
    <w:rsid w:val="007A2E63"/>
    <w:rsid w:val="007A5AED"/>
    <w:rsid w:val="007A5E58"/>
    <w:rsid w:val="007A6728"/>
    <w:rsid w:val="007A6819"/>
    <w:rsid w:val="007A6FB5"/>
    <w:rsid w:val="007A7DF2"/>
    <w:rsid w:val="007B1EF5"/>
    <w:rsid w:val="007B38DC"/>
    <w:rsid w:val="007B3F9D"/>
    <w:rsid w:val="007B4727"/>
    <w:rsid w:val="007B5C83"/>
    <w:rsid w:val="007B6A72"/>
    <w:rsid w:val="007B6EBB"/>
    <w:rsid w:val="007B6FE4"/>
    <w:rsid w:val="007C0450"/>
    <w:rsid w:val="007C0BF6"/>
    <w:rsid w:val="007C42F2"/>
    <w:rsid w:val="007C549D"/>
    <w:rsid w:val="007C64CB"/>
    <w:rsid w:val="007D438E"/>
    <w:rsid w:val="007D4604"/>
    <w:rsid w:val="007D5E29"/>
    <w:rsid w:val="007E13EC"/>
    <w:rsid w:val="007E28F5"/>
    <w:rsid w:val="007E321C"/>
    <w:rsid w:val="007E4E7F"/>
    <w:rsid w:val="007E533D"/>
    <w:rsid w:val="007E73AE"/>
    <w:rsid w:val="007E74B2"/>
    <w:rsid w:val="007E7F7A"/>
    <w:rsid w:val="007E7FEA"/>
    <w:rsid w:val="007F0CBA"/>
    <w:rsid w:val="007F1137"/>
    <w:rsid w:val="007F304E"/>
    <w:rsid w:val="007F3184"/>
    <w:rsid w:val="007F3740"/>
    <w:rsid w:val="007F6504"/>
    <w:rsid w:val="00801303"/>
    <w:rsid w:val="008014F4"/>
    <w:rsid w:val="00802393"/>
    <w:rsid w:val="008057D2"/>
    <w:rsid w:val="0080587C"/>
    <w:rsid w:val="00805E9A"/>
    <w:rsid w:val="0080601A"/>
    <w:rsid w:val="00807FB8"/>
    <w:rsid w:val="0081099A"/>
    <w:rsid w:val="00810D46"/>
    <w:rsid w:val="008121BC"/>
    <w:rsid w:val="00815332"/>
    <w:rsid w:val="008165C8"/>
    <w:rsid w:val="00817143"/>
    <w:rsid w:val="00817223"/>
    <w:rsid w:val="00821059"/>
    <w:rsid w:val="0082280B"/>
    <w:rsid w:val="008235B5"/>
    <w:rsid w:val="00825BE6"/>
    <w:rsid w:val="00826B42"/>
    <w:rsid w:val="0082793C"/>
    <w:rsid w:val="008318DD"/>
    <w:rsid w:val="00832742"/>
    <w:rsid w:val="008345AE"/>
    <w:rsid w:val="00836A49"/>
    <w:rsid w:val="00837FE1"/>
    <w:rsid w:val="00840198"/>
    <w:rsid w:val="008406B0"/>
    <w:rsid w:val="00841323"/>
    <w:rsid w:val="008414A3"/>
    <w:rsid w:val="008428A8"/>
    <w:rsid w:val="00843EED"/>
    <w:rsid w:val="00844A68"/>
    <w:rsid w:val="00846ED4"/>
    <w:rsid w:val="008470D7"/>
    <w:rsid w:val="008472D1"/>
    <w:rsid w:val="00847D3E"/>
    <w:rsid w:val="00850F75"/>
    <w:rsid w:val="0085119B"/>
    <w:rsid w:val="00851FCF"/>
    <w:rsid w:val="0085258B"/>
    <w:rsid w:val="00852905"/>
    <w:rsid w:val="00852AA7"/>
    <w:rsid w:val="0085348E"/>
    <w:rsid w:val="008545E7"/>
    <w:rsid w:val="00857E8B"/>
    <w:rsid w:val="008638D6"/>
    <w:rsid w:val="0086446E"/>
    <w:rsid w:val="00864AD9"/>
    <w:rsid w:val="00864FCB"/>
    <w:rsid w:val="00865511"/>
    <w:rsid w:val="00870126"/>
    <w:rsid w:val="00870434"/>
    <w:rsid w:val="00871E44"/>
    <w:rsid w:val="008720EC"/>
    <w:rsid w:val="008724FE"/>
    <w:rsid w:val="00872719"/>
    <w:rsid w:val="008737E3"/>
    <w:rsid w:val="00874013"/>
    <w:rsid w:val="00874A74"/>
    <w:rsid w:val="008762AB"/>
    <w:rsid w:val="00876F37"/>
    <w:rsid w:val="0088113B"/>
    <w:rsid w:val="00881C65"/>
    <w:rsid w:val="0088423C"/>
    <w:rsid w:val="00885670"/>
    <w:rsid w:val="008863F8"/>
    <w:rsid w:val="008879B9"/>
    <w:rsid w:val="008929B6"/>
    <w:rsid w:val="00892D1C"/>
    <w:rsid w:val="00893764"/>
    <w:rsid w:val="0089568F"/>
    <w:rsid w:val="008965E9"/>
    <w:rsid w:val="00896650"/>
    <w:rsid w:val="0089686E"/>
    <w:rsid w:val="00896E54"/>
    <w:rsid w:val="008A0664"/>
    <w:rsid w:val="008A17B8"/>
    <w:rsid w:val="008A180B"/>
    <w:rsid w:val="008A2868"/>
    <w:rsid w:val="008A5737"/>
    <w:rsid w:val="008A7B0E"/>
    <w:rsid w:val="008A7CB3"/>
    <w:rsid w:val="008B0532"/>
    <w:rsid w:val="008B226F"/>
    <w:rsid w:val="008B25C4"/>
    <w:rsid w:val="008B2F7E"/>
    <w:rsid w:val="008B4269"/>
    <w:rsid w:val="008B60D9"/>
    <w:rsid w:val="008B7A9F"/>
    <w:rsid w:val="008C0F44"/>
    <w:rsid w:val="008C0F94"/>
    <w:rsid w:val="008C12BC"/>
    <w:rsid w:val="008C218C"/>
    <w:rsid w:val="008C2230"/>
    <w:rsid w:val="008C237E"/>
    <w:rsid w:val="008C698E"/>
    <w:rsid w:val="008C71A1"/>
    <w:rsid w:val="008C736E"/>
    <w:rsid w:val="008C7E72"/>
    <w:rsid w:val="008D067B"/>
    <w:rsid w:val="008D077D"/>
    <w:rsid w:val="008D1D25"/>
    <w:rsid w:val="008D3951"/>
    <w:rsid w:val="008D6CFE"/>
    <w:rsid w:val="008D6D6D"/>
    <w:rsid w:val="008D705E"/>
    <w:rsid w:val="008E0FFF"/>
    <w:rsid w:val="008E2588"/>
    <w:rsid w:val="008F09DE"/>
    <w:rsid w:val="008F2D12"/>
    <w:rsid w:val="008F4142"/>
    <w:rsid w:val="008F54F3"/>
    <w:rsid w:val="008F7558"/>
    <w:rsid w:val="008F7E8D"/>
    <w:rsid w:val="00901EF0"/>
    <w:rsid w:val="0090280B"/>
    <w:rsid w:val="00902E79"/>
    <w:rsid w:val="0090309D"/>
    <w:rsid w:val="0090427E"/>
    <w:rsid w:val="009048A3"/>
    <w:rsid w:val="00906440"/>
    <w:rsid w:val="009066AD"/>
    <w:rsid w:val="00906DC5"/>
    <w:rsid w:val="00911B76"/>
    <w:rsid w:val="00912F4D"/>
    <w:rsid w:val="00913A69"/>
    <w:rsid w:val="009147DA"/>
    <w:rsid w:val="00914BA7"/>
    <w:rsid w:val="009151E3"/>
    <w:rsid w:val="00916497"/>
    <w:rsid w:val="00917C56"/>
    <w:rsid w:val="00920030"/>
    <w:rsid w:val="00921F27"/>
    <w:rsid w:val="00923BDF"/>
    <w:rsid w:val="00924638"/>
    <w:rsid w:val="00924EB4"/>
    <w:rsid w:val="00925513"/>
    <w:rsid w:val="00925FAB"/>
    <w:rsid w:val="00926A25"/>
    <w:rsid w:val="0092779E"/>
    <w:rsid w:val="00927C9A"/>
    <w:rsid w:val="00930129"/>
    <w:rsid w:val="009321FA"/>
    <w:rsid w:val="009352B6"/>
    <w:rsid w:val="00937100"/>
    <w:rsid w:val="00937A5F"/>
    <w:rsid w:val="00937BEF"/>
    <w:rsid w:val="0094145B"/>
    <w:rsid w:val="009414B5"/>
    <w:rsid w:val="00941654"/>
    <w:rsid w:val="009429C1"/>
    <w:rsid w:val="009443E1"/>
    <w:rsid w:val="00946625"/>
    <w:rsid w:val="00947290"/>
    <w:rsid w:val="00947C5E"/>
    <w:rsid w:val="009508D6"/>
    <w:rsid w:val="009512E1"/>
    <w:rsid w:val="00951E27"/>
    <w:rsid w:val="009534F8"/>
    <w:rsid w:val="0095444B"/>
    <w:rsid w:val="00956FB7"/>
    <w:rsid w:val="00957B21"/>
    <w:rsid w:val="00960E52"/>
    <w:rsid w:val="00963D37"/>
    <w:rsid w:val="009642E1"/>
    <w:rsid w:val="00964F1A"/>
    <w:rsid w:val="00964FA7"/>
    <w:rsid w:val="00965CDC"/>
    <w:rsid w:val="00966E2B"/>
    <w:rsid w:val="0096799B"/>
    <w:rsid w:val="00967E1B"/>
    <w:rsid w:val="00971DA7"/>
    <w:rsid w:val="0097389F"/>
    <w:rsid w:val="00976A43"/>
    <w:rsid w:val="009806E4"/>
    <w:rsid w:val="0098126B"/>
    <w:rsid w:val="009849DD"/>
    <w:rsid w:val="00985DAD"/>
    <w:rsid w:val="00987793"/>
    <w:rsid w:val="009877F1"/>
    <w:rsid w:val="009878EA"/>
    <w:rsid w:val="00992CA8"/>
    <w:rsid w:val="00994C3B"/>
    <w:rsid w:val="00995C7F"/>
    <w:rsid w:val="00996258"/>
    <w:rsid w:val="00996333"/>
    <w:rsid w:val="0099648B"/>
    <w:rsid w:val="009978D4"/>
    <w:rsid w:val="009A0113"/>
    <w:rsid w:val="009A0D1D"/>
    <w:rsid w:val="009A1080"/>
    <w:rsid w:val="009A418E"/>
    <w:rsid w:val="009B112F"/>
    <w:rsid w:val="009B3250"/>
    <w:rsid w:val="009B6200"/>
    <w:rsid w:val="009B695F"/>
    <w:rsid w:val="009B7326"/>
    <w:rsid w:val="009C1724"/>
    <w:rsid w:val="009C18AC"/>
    <w:rsid w:val="009C33F7"/>
    <w:rsid w:val="009C464C"/>
    <w:rsid w:val="009C4FEB"/>
    <w:rsid w:val="009C578F"/>
    <w:rsid w:val="009C5974"/>
    <w:rsid w:val="009C5D76"/>
    <w:rsid w:val="009C5DE8"/>
    <w:rsid w:val="009C6ABB"/>
    <w:rsid w:val="009D0AC4"/>
    <w:rsid w:val="009D107F"/>
    <w:rsid w:val="009D137C"/>
    <w:rsid w:val="009D181A"/>
    <w:rsid w:val="009D1EEA"/>
    <w:rsid w:val="009D559B"/>
    <w:rsid w:val="009D5660"/>
    <w:rsid w:val="009D596D"/>
    <w:rsid w:val="009E1788"/>
    <w:rsid w:val="009E2706"/>
    <w:rsid w:val="009E4BAC"/>
    <w:rsid w:val="009E7499"/>
    <w:rsid w:val="009F0403"/>
    <w:rsid w:val="009F0B67"/>
    <w:rsid w:val="009F1DB3"/>
    <w:rsid w:val="009F2BD0"/>
    <w:rsid w:val="009F5EE2"/>
    <w:rsid w:val="009F7E9D"/>
    <w:rsid w:val="00A00B2A"/>
    <w:rsid w:val="00A013C7"/>
    <w:rsid w:val="00A0188C"/>
    <w:rsid w:val="00A01FFE"/>
    <w:rsid w:val="00A03608"/>
    <w:rsid w:val="00A03B46"/>
    <w:rsid w:val="00A04F9A"/>
    <w:rsid w:val="00A05F3B"/>
    <w:rsid w:val="00A07C42"/>
    <w:rsid w:val="00A12489"/>
    <w:rsid w:val="00A1440C"/>
    <w:rsid w:val="00A1517D"/>
    <w:rsid w:val="00A154E0"/>
    <w:rsid w:val="00A203F9"/>
    <w:rsid w:val="00A208D3"/>
    <w:rsid w:val="00A22185"/>
    <w:rsid w:val="00A23230"/>
    <w:rsid w:val="00A23A8F"/>
    <w:rsid w:val="00A23AF8"/>
    <w:rsid w:val="00A23DA9"/>
    <w:rsid w:val="00A26BA7"/>
    <w:rsid w:val="00A30202"/>
    <w:rsid w:val="00A30864"/>
    <w:rsid w:val="00A3309E"/>
    <w:rsid w:val="00A344B1"/>
    <w:rsid w:val="00A3464A"/>
    <w:rsid w:val="00A3503A"/>
    <w:rsid w:val="00A37D01"/>
    <w:rsid w:val="00A40BFD"/>
    <w:rsid w:val="00A41B53"/>
    <w:rsid w:val="00A42084"/>
    <w:rsid w:val="00A42569"/>
    <w:rsid w:val="00A42E75"/>
    <w:rsid w:val="00A44336"/>
    <w:rsid w:val="00A445DE"/>
    <w:rsid w:val="00A4627D"/>
    <w:rsid w:val="00A50038"/>
    <w:rsid w:val="00A5003A"/>
    <w:rsid w:val="00A51AD0"/>
    <w:rsid w:val="00A52968"/>
    <w:rsid w:val="00A52DAC"/>
    <w:rsid w:val="00A53833"/>
    <w:rsid w:val="00A5508E"/>
    <w:rsid w:val="00A5547E"/>
    <w:rsid w:val="00A5596B"/>
    <w:rsid w:val="00A5766F"/>
    <w:rsid w:val="00A577E9"/>
    <w:rsid w:val="00A63474"/>
    <w:rsid w:val="00A6384E"/>
    <w:rsid w:val="00A63C62"/>
    <w:rsid w:val="00A651A6"/>
    <w:rsid w:val="00A66081"/>
    <w:rsid w:val="00A66ED0"/>
    <w:rsid w:val="00A701D1"/>
    <w:rsid w:val="00A7029D"/>
    <w:rsid w:val="00A71F9C"/>
    <w:rsid w:val="00A73B0D"/>
    <w:rsid w:val="00A7525F"/>
    <w:rsid w:val="00A75DCC"/>
    <w:rsid w:val="00A75DDC"/>
    <w:rsid w:val="00A82573"/>
    <w:rsid w:val="00A82C14"/>
    <w:rsid w:val="00A87335"/>
    <w:rsid w:val="00A9042C"/>
    <w:rsid w:val="00A91E32"/>
    <w:rsid w:val="00A91E56"/>
    <w:rsid w:val="00A92138"/>
    <w:rsid w:val="00A924D8"/>
    <w:rsid w:val="00A92C25"/>
    <w:rsid w:val="00A95684"/>
    <w:rsid w:val="00A960F9"/>
    <w:rsid w:val="00AA00B0"/>
    <w:rsid w:val="00AA01B4"/>
    <w:rsid w:val="00AA12E6"/>
    <w:rsid w:val="00AA39C8"/>
    <w:rsid w:val="00AA3EE2"/>
    <w:rsid w:val="00AA4534"/>
    <w:rsid w:val="00AA5707"/>
    <w:rsid w:val="00AA5F5B"/>
    <w:rsid w:val="00AA63A9"/>
    <w:rsid w:val="00AB1B7E"/>
    <w:rsid w:val="00AB26AE"/>
    <w:rsid w:val="00AB3EC0"/>
    <w:rsid w:val="00AB5628"/>
    <w:rsid w:val="00AB683D"/>
    <w:rsid w:val="00AB7549"/>
    <w:rsid w:val="00AB7884"/>
    <w:rsid w:val="00AB7897"/>
    <w:rsid w:val="00AB7CB4"/>
    <w:rsid w:val="00AC08D8"/>
    <w:rsid w:val="00AC150E"/>
    <w:rsid w:val="00AC318A"/>
    <w:rsid w:val="00AC428E"/>
    <w:rsid w:val="00AC69A4"/>
    <w:rsid w:val="00AC72E0"/>
    <w:rsid w:val="00AD0270"/>
    <w:rsid w:val="00AD0F11"/>
    <w:rsid w:val="00AD0FAC"/>
    <w:rsid w:val="00AD482E"/>
    <w:rsid w:val="00AD53F2"/>
    <w:rsid w:val="00AD5A22"/>
    <w:rsid w:val="00AE3B9D"/>
    <w:rsid w:val="00AE6555"/>
    <w:rsid w:val="00AE70F0"/>
    <w:rsid w:val="00AE7167"/>
    <w:rsid w:val="00AF0CAC"/>
    <w:rsid w:val="00AF54FD"/>
    <w:rsid w:val="00AF7BC1"/>
    <w:rsid w:val="00B02AF8"/>
    <w:rsid w:val="00B03463"/>
    <w:rsid w:val="00B041B8"/>
    <w:rsid w:val="00B06E2B"/>
    <w:rsid w:val="00B07A47"/>
    <w:rsid w:val="00B10FB5"/>
    <w:rsid w:val="00B14D3E"/>
    <w:rsid w:val="00B15D23"/>
    <w:rsid w:val="00B170E6"/>
    <w:rsid w:val="00B20129"/>
    <w:rsid w:val="00B20C5B"/>
    <w:rsid w:val="00B20DAD"/>
    <w:rsid w:val="00B22CD1"/>
    <w:rsid w:val="00B23901"/>
    <w:rsid w:val="00B24B85"/>
    <w:rsid w:val="00B2554F"/>
    <w:rsid w:val="00B268D5"/>
    <w:rsid w:val="00B30878"/>
    <w:rsid w:val="00B30BE4"/>
    <w:rsid w:val="00B3466D"/>
    <w:rsid w:val="00B36894"/>
    <w:rsid w:val="00B36DF4"/>
    <w:rsid w:val="00B37FA5"/>
    <w:rsid w:val="00B41D74"/>
    <w:rsid w:val="00B420F7"/>
    <w:rsid w:val="00B43B07"/>
    <w:rsid w:val="00B45731"/>
    <w:rsid w:val="00B466B8"/>
    <w:rsid w:val="00B500E7"/>
    <w:rsid w:val="00B52240"/>
    <w:rsid w:val="00B552D9"/>
    <w:rsid w:val="00B55F9B"/>
    <w:rsid w:val="00B56740"/>
    <w:rsid w:val="00B5743E"/>
    <w:rsid w:val="00B57685"/>
    <w:rsid w:val="00B6088D"/>
    <w:rsid w:val="00B60D75"/>
    <w:rsid w:val="00B628B7"/>
    <w:rsid w:val="00B64481"/>
    <w:rsid w:val="00B66B62"/>
    <w:rsid w:val="00B673F1"/>
    <w:rsid w:val="00B70E48"/>
    <w:rsid w:val="00B71BDB"/>
    <w:rsid w:val="00B72195"/>
    <w:rsid w:val="00B72462"/>
    <w:rsid w:val="00B729E6"/>
    <w:rsid w:val="00B72D8E"/>
    <w:rsid w:val="00B74544"/>
    <w:rsid w:val="00B759AB"/>
    <w:rsid w:val="00B76558"/>
    <w:rsid w:val="00B767F8"/>
    <w:rsid w:val="00B76AAB"/>
    <w:rsid w:val="00B773B2"/>
    <w:rsid w:val="00B77EEF"/>
    <w:rsid w:val="00B77F5B"/>
    <w:rsid w:val="00B807A9"/>
    <w:rsid w:val="00B8174D"/>
    <w:rsid w:val="00B81B04"/>
    <w:rsid w:val="00B82535"/>
    <w:rsid w:val="00B8330F"/>
    <w:rsid w:val="00B847DB"/>
    <w:rsid w:val="00B84ADA"/>
    <w:rsid w:val="00B85473"/>
    <w:rsid w:val="00B91262"/>
    <w:rsid w:val="00B9203A"/>
    <w:rsid w:val="00B94410"/>
    <w:rsid w:val="00B94510"/>
    <w:rsid w:val="00B96269"/>
    <w:rsid w:val="00BA0243"/>
    <w:rsid w:val="00BA1F2C"/>
    <w:rsid w:val="00BA20CB"/>
    <w:rsid w:val="00BA26DC"/>
    <w:rsid w:val="00BA2794"/>
    <w:rsid w:val="00BA3C41"/>
    <w:rsid w:val="00BA56F2"/>
    <w:rsid w:val="00BA6F0D"/>
    <w:rsid w:val="00BA79B5"/>
    <w:rsid w:val="00BB0FD2"/>
    <w:rsid w:val="00BB19F5"/>
    <w:rsid w:val="00BB6840"/>
    <w:rsid w:val="00BB6B48"/>
    <w:rsid w:val="00BB6D20"/>
    <w:rsid w:val="00BB7BF4"/>
    <w:rsid w:val="00BC0364"/>
    <w:rsid w:val="00BC09D0"/>
    <w:rsid w:val="00BC0BFE"/>
    <w:rsid w:val="00BC183E"/>
    <w:rsid w:val="00BC30B2"/>
    <w:rsid w:val="00BC3406"/>
    <w:rsid w:val="00BC34E2"/>
    <w:rsid w:val="00BC4A5D"/>
    <w:rsid w:val="00BC5403"/>
    <w:rsid w:val="00BC59B3"/>
    <w:rsid w:val="00BC6518"/>
    <w:rsid w:val="00BC6D10"/>
    <w:rsid w:val="00BD11B3"/>
    <w:rsid w:val="00BD2311"/>
    <w:rsid w:val="00BD41B5"/>
    <w:rsid w:val="00BD6E3A"/>
    <w:rsid w:val="00BD7EBD"/>
    <w:rsid w:val="00BE0766"/>
    <w:rsid w:val="00BE0B48"/>
    <w:rsid w:val="00BE1445"/>
    <w:rsid w:val="00BE4043"/>
    <w:rsid w:val="00BE444E"/>
    <w:rsid w:val="00BE48A4"/>
    <w:rsid w:val="00BF134A"/>
    <w:rsid w:val="00BF2B2E"/>
    <w:rsid w:val="00BF4477"/>
    <w:rsid w:val="00BF508C"/>
    <w:rsid w:val="00BF5E74"/>
    <w:rsid w:val="00BF6171"/>
    <w:rsid w:val="00BF6355"/>
    <w:rsid w:val="00BF7201"/>
    <w:rsid w:val="00C005E4"/>
    <w:rsid w:val="00C00DF1"/>
    <w:rsid w:val="00C02B76"/>
    <w:rsid w:val="00C0507A"/>
    <w:rsid w:val="00C05856"/>
    <w:rsid w:val="00C0591C"/>
    <w:rsid w:val="00C05AA8"/>
    <w:rsid w:val="00C05AD3"/>
    <w:rsid w:val="00C066C7"/>
    <w:rsid w:val="00C074FB"/>
    <w:rsid w:val="00C07603"/>
    <w:rsid w:val="00C107D8"/>
    <w:rsid w:val="00C10992"/>
    <w:rsid w:val="00C10E45"/>
    <w:rsid w:val="00C111F0"/>
    <w:rsid w:val="00C11365"/>
    <w:rsid w:val="00C13B06"/>
    <w:rsid w:val="00C13B8E"/>
    <w:rsid w:val="00C14CD5"/>
    <w:rsid w:val="00C1574D"/>
    <w:rsid w:val="00C158ED"/>
    <w:rsid w:val="00C211F7"/>
    <w:rsid w:val="00C2188D"/>
    <w:rsid w:val="00C219B4"/>
    <w:rsid w:val="00C22EAB"/>
    <w:rsid w:val="00C23676"/>
    <w:rsid w:val="00C24322"/>
    <w:rsid w:val="00C2584A"/>
    <w:rsid w:val="00C25EF6"/>
    <w:rsid w:val="00C26AE7"/>
    <w:rsid w:val="00C305C8"/>
    <w:rsid w:val="00C30B2C"/>
    <w:rsid w:val="00C31C99"/>
    <w:rsid w:val="00C34905"/>
    <w:rsid w:val="00C37C7E"/>
    <w:rsid w:val="00C40C17"/>
    <w:rsid w:val="00C4142C"/>
    <w:rsid w:val="00C418ED"/>
    <w:rsid w:val="00C43516"/>
    <w:rsid w:val="00C43BD9"/>
    <w:rsid w:val="00C47756"/>
    <w:rsid w:val="00C47892"/>
    <w:rsid w:val="00C5139F"/>
    <w:rsid w:val="00C51DD5"/>
    <w:rsid w:val="00C53406"/>
    <w:rsid w:val="00C5559A"/>
    <w:rsid w:val="00C5595B"/>
    <w:rsid w:val="00C55C8E"/>
    <w:rsid w:val="00C608AA"/>
    <w:rsid w:val="00C609E9"/>
    <w:rsid w:val="00C610C5"/>
    <w:rsid w:val="00C6230B"/>
    <w:rsid w:val="00C62BCB"/>
    <w:rsid w:val="00C67C9E"/>
    <w:rsid w:val="00C71485"/>
    <w:rsid w:val="00C720DE"/>
    <w:rsid w:val="00C72155"/>
    <w:rsid w:val="00C74528"/>
    <w:rsid w:val="00C75157"/>
    <w:rsid w:val="00C752BD"/>
    <w:rsid w:val="00C75447"/>
    <w:rsid w:val="00C75702"/>
    <w:rsid w:val="00C75C02"/>
    <w:rsid w:val="00C7715C"/>
    <w:rsid w:val="00C80B29"/>
    <w:rsid w:val="00C80B41"/>
    <w:rsid w:val="00C816C6"/>
    <w:rsid w:val="00C8369F"/>
    <w:rsid w:val="00C838F4"/>
    <w:rsid w:val="00C85995"/>
    <w:rsid w:val="00C90226"/>
    <w:rsid w:val="00C90CDA"/>
    <w:rsid w:val="00C910D3"/>
    <w:rsid w:val="00C911D2"/>
    <w:rsid w:val="00C92B59"/>
    <w:rsid w:val="00C93606"/>
    <w:rsid w:val="00C93DA2"/>
    <w:rsid w:val="00C94153"/>
    <w:rsid w:val="00C943D5"/>
    <w:rsid w:val="00C96DCB"/>
    <w:rsid w:val="00CA1A03"/>
    <w:rsid w:val="00CA2047"/>
    <w:rsid w:val="00CA2924"/>
    <w:rsid w:val="00CA33CE"/>
    <w:rsid w:val="00CA3796"/>
    <w:rsid w:val="00CA38BE"/>
    <w:rsid w:val="00CA3E52"/>
    <w:rsid w:val="00CA579F"/>
    <w:rsid w:val="00CB079C"/>
    <w:rsid w:val="00CB20DE"/>
    <w:rsid w:val="00CB29DD"/>
    <w:rsid w:val="00CB40E8"/>
    <w:rsid w:val="00CB503C"/>
    <w:rsid w:val="00CB66B4"/>
    <w:rsid w:val="00CB691B"/>
    <w:rsid w:val="00CC2538"/>
    <w:rsid w:val="00CC266B"/>
    <w:rsid w:val="00CC5258"/>
    <w:rsid w:val="00CC6B28"/>
    <w:rsid w:val="00CC7A73"/>
    <w:rsid w:val="00CD0C0B"/>
    <w:rsid w:val="00CD1682"/>
    <w:rsid w:val="00CD4FB7"/>
    <w:rsid w:val="00CD5914"/>
    <w:rsid w:val="00CE0647"/>
    <w:rsid w:val="00CE14AA"/>
    <w:rsid w:val="00CE20E7"/>
    <w:rsid w:val="00CE272E"/>
    <w:rsid w:val="00CE524D"/>
    <w:rsid w:val="00CE660F"/>
    <w:rsid w:val="00CF0F4B"/>
    <w:rsid w:val="00CF10AC"/>
    <w:rsid w:val="00CF1245"/>
    <w:rsid w:val="00CF19DA"/>
    <w:rsid w:val="00CF268D"/>
    <w:rsid w:val="00CF553D"/>
    <w:rsid w:val="00CF5719"/>
    <w:rsid w:val="00CF62DF"/>
    <w:rsid w:val="00CF7777"/>
    <w:rsid w:val="00D003E7"/>
    <w:rsid w:val="00D027C3"/>
    <w:rsid w:val="00D03C8F"/>
    <w:rsid w:val="00D040E8"/>
    <w:rsid w:val="00D053C7"/>
    <w:rsid w:val="00D06648"/>
    <w:rsid w:val="00D074B4"/>
    <w:rsid w:val="00D1033A"/>
    <w:rsid w:val="00D10772"/>
    <w:rsid w:val="00D11A3A"/>
    <w:rsid w:val="00D14B48"/>
    <w:rsid w:val="00D14FAF"/>
    <w:rsid w:val="00D20999"/>
    <w:rsid w:val="00D21D98"/>
    <w:rsid w:val="00D22B17"/>
    <w:rsid w:val="00D22B59"/>
    <w:rsid w:val="00D25FC3"/>
    <w:rsid w:val="00D26D05"/>
    <w:rsid w:val="00D30C1E"/>
    <w:rsid w:val="00D30EA2"/>
    <w:rsid w:val="00D31733"/>
    <w:rsid w:val="00D33904"/>
    <w:rsid w:val="00D34814"/>
    <w:rsid w:val="00D35095"/>
    <w:rsid w:val="00D361BF"/>
    <w:rsid w:val="00D37B7F"/>
    <w:rsid w:val="00D37D4C"/>
    <w:rsid w:val="00D4050C"/>
    <w:rsid w:val="00D40AE4"/>
    <w:rsid w:val="00D410B2"/>
    <w:rsid w:val="00D42A54"/>
    <w:rsid w:val="00D45A44"/>
    <w:rsid w:val="00D46297"/>
    <w:rsid w:val="00D463DB"/>
    <w:rsid w:val="00D46403"/>
    <w:rsid w:val="00D466B4"/>
    <w:rsid w:val="00D47A3B"/>
    <w:rsid w:val="00D50723"/>
    <w:rsid w:val="00D518E2"/>
    <w:rsid w:val="00D51ACE"/>
    <w:rsid w:val="00D51B29"/>
    <w:rsid w:val="00D51B39"/>
    <w:rsid w:val="00D53C5D"/>
    <w:rsid w:val="00D54C54"/>
    <w:rsid w:val="00D57C20"/>
    <w:rsid w:val="00D57D90"/>
    <w:rsid w:val="00D632F2"/>
    <w:rsid w:val="00D64061"/>
    <w:rsid w:val="00D6473C"/>
    <w:rsid w:val="00D64C47"/>
    <w:rsid w:val="00D64EB6"/>
    <w:rsid w:val="00D66CAD"/>
    <w:rsid w:val="00D67686"/>
    <w:rsid w:val="00D70F09"/>
    <w:rsid w:val="00D71F5A"/>
    <w:rsid w:val="00D72A3B"/>
    <w:rsid w:val="00D72CD2"/>
    <w:rsid w:val="00D742CC"/>
    <w:rsid w:val="00D75308"/>
    <w:rsid w:val="00D7673A"/>
    <w:rsid w:val="00D80CE3"/>
    <w:rsid w:val="00D8194C"/>
    <w:rsid w:val="00D82D67"/>
    <w:rsid w:val="00D83D16"/>
    <w:rsid w:val="00D856C5"/>
    <w:rsid w:val="00D85BB4"/>
    <w:rsid w:val="00D85DA9"/>
    <w:rsid w:val="00D85FD7"/>
    <w:rsid w:val="00D8614B"/>
    <w:rsid w:val="00D87867"/>
    <w:rsid w:val="00D90601"/>
    <w:rsid w:val="00D91528"/>
    <w:rsid w:val="00D921DB"/>
    <w:rsid w:val="00D92430"/>
    <w:rsid w:val="00D9305F"/>
    <w:rsid w:val="00DA2B13"/>
    <w:rsid w:val="00DA3FB4"/>
    <w:rsid w:val="00DA41A7"/>
    <w:rsid w:val="00DA7BF3"/>
    <w:rsid w:val="00DB0D42"/>
    <w:rsid w:val="00DB11CA"/>
    <w:rsid w:val="00DB338D"/>
    <w:rsid w:val="00DB494F"/>
    <w:rsid w:val="00DB5370"/>
    <w:rsid w:val="00DB671F"/>
    <w:rsid w:val="00DC0316"/>
    <w:rsid w:val="00DC039E"/>
    <w:rsid w:val="00DC04AB"/>
    <w:rsid w:val="00DC1B51"/>
    <w:rsid w:val="00DC33E9"/>
    <w:rsid w:val="00DC3FBC"/>
    <w:rsid w:val="00DC4BF5"/>
    <w:rsid w:val="00DC689A"/>
    <w:rsid w:val="00DC6E72"/>
    <w:rsid w:val="00DD0709"/>
    <w:rsid w:val="00DD1B0D"/>
    <w:rsid w:val="00DD2EE2"/>
    <w:rsid w:val="00DD30B6"/>
    <w:rsid w:val="00DD5236"/>
    <w:rsid w:val="00DD5EA0"/>
    <w:rsid w:val="00DD6F7E"/>
    <w:rsid w:val="00DE09A0"/>
    <w:rsid w:val="00DE1689"/>
    <w:rsid w:val="00DE180D"/>
    <w:rsid w:val="00DE319B"/>
    <w:rsid w:val="00DE3E40"/>
    <w:rsid w:val="00DE4A7A"/>
    <w:rsid w:val="00DE5834"/>
    <w:rsid w:val="00DE6190"/>
    <w:rsid w:val="00DE64E9"/>
    <w:rsid w:val="00DE6A29"/>
    <w:rsid w:val="00DF1385"/>
    <w:rsid w:val="00DF21BD"/>
    <w:rsid w:val="00DF374D"/>
    <w:rsid w:val="00DF37CB"/>
    <w:rsid w:val="00DF37ED"/>
    <w:rsid w:val="00DF4F4F"/>
    <w:rsid w:val="00DF5F43"/>
    <w:rsid w:val="00E032E0"/>
    <w:rsid w:val="00E032EF"/>
    <w:rsid w:val="00E03FC5"/>
    <w:rsid w:val="00E04ADD"/>
    <w:rsid w:val="00E10F23"/>
    <w:rsid w:val="00E111CF"/>
    <w:rsid w:val="00E14C5F"/>
    <w:rsid w:val="00E164D3"/>
    <w:rsid w:val="00E16A8F"/>
    <w:rsid w:val="00E20F43"/>
    <w:rsid w:val="00E210F1"/>
    <w:rsid w:val="00E217E5"/>
    <w:rsid w:val="00E2265C"/>
    <w:rsid w:val="00E22E21"/>
    <w:rsid w:val="00E23EFA"/>
    <w:rsid w:val="00E240F8"/>
    <w:rsid w:val="00E243E0"/>
    <w:rsid w:val="00E25C67"/>
    <w:rsid w:val="00E274FB"/>
    <w:rsid w:val="00E3052E"/>
    <w:rsid w:val="00E3193E"/>
    <w:rsid w:val="00E3261B"/>
    <w:rsid w:val="00E351A2"/>
    <w:rsid w:val="00E3527A"/>
    <w:rsid w:val="00E3550C"/>
    <w:rsid w:val="00E36F3F"/>
    <w:rsid w:val="00E372B6"/>
    <w:rsid w:val="00E37EC9"/>
    <w:rsid w:val="00E42D07"/>
    <w:rsid w:val="00E42F9D"/>
    <w:rsid w:val="00E45B4A"/>
    <w:rsid w:val="00E46621"/>
    <w:rsid w:val="00E5554B"/>
    <w:rsid w:val="00E55D7C"/>
    <w:rsid w:val="00E56AC8"/>
    <w:rsid w:val="00E570FF"/>
    <w:rsid w:val="00E601BF"/>
    <w:rsid w:val="00E614BF"/>
    <w:rsid w:val="00E62B29"/>
    <w:rsid w:val="00E63269"/>
    <w:rsid w:val="00E6355C"/>
    <w:rsid w:val="00E66A1B"/>
    <w:rsid w:val="00E67B7C"/>
    <w:rsid w:val="00E67E4B"/>
    <w:rsid w:val="00E71266"/>
    <w:rsid w:val="00E724B0"/>
    <w:rsid w:val="00E72CC3"/>
    <w:rsid w:val="00E735EB"/>
    <w:rsid w:val="00E753D1"/>
    <w:rsid w:val="00E8058F"/>
    <w:rsid w:val="00E81A7B"/>
    <w:rsid w:val="00E83176"/>
    <w:rsid w:val="00E83617"/>
    <w:rsid w:val="00E85648"/>
    <w:rsid w:val="00E86425"/>
    <w:rsid w:val="00E867FB"/>
    <w:rsid w:val="00E87B27"/>
    <w:rsid w:val="00E91544"/>
    <w:rsid w:val="00E91D32"/>
    <w:rsid w:val="00E926A0"/>
    <w:rsid w:val="00E9319C"/>
    <w:rsid w:val="00E93D5E"/>
    <w:rsid w:val="00E94C1B"/>
    <w:rsid w:val="00E95426"/>
    <w:rsid w:val="00E95A5F"/>
    <w:rsid w:val="00E95AB8"/>
    <w:rsid w:val="00E9606B"/>
    <w:rsid w:val="00E96286"/>
    <w:rsid w:val="00E96E8B"/>
    <w:rsid w:val="00E97A80"/>
    <w:rsid w:val="00EA0A1E"/>
    <w:rsid w:val="00EA19BF"/>
    <w:rsid w:val="00EA2D8E"/>
    <w:rsid w:val="00EA30EF"/>
    <w:rsid w:val="00EA5405"/>
    <w:rsid w:val="00EA6BAC"/>
    <w:rsid w:val="00EA6FFF"/>
    <w:rsid w:val="00EA75B8"/>
    <w:rsid w:val="00EA7A8A"/>
    <w:rsid w:val="00EA7EBA"/>
    <w:rsid w:val="00EB0161"/>
    <w:rsid w:val="00EB03AB"/>
    <w:rsid w:val="00EB1050"/>
    <w:rsid w:val="00EB1389"/>
    <w:rsid w:val="00EB23D8"/>
    <w:rsid w:val="00EB27A3"/>
    <w:rsid w:val="00EB3780"/>
    <w:rsid w:val="00EB3DDA"/>
    <w:rsid w:val="00EB7B49"/>
    <w:rsid w:val="00EC0371"/>
    <w:rsid w:val="00EC39A6"/>
    <w:rsid w:val="00EC39F0"/>
    <w:rsid w:val="00EC3C5E"/>
    <w:rsid w:val="00ED0A7E"/>
    <w:rsid w:val="00ED0B9A"/>
    <w:rsid w:val="00ED210B"/>
    <w:rsid w:val="00ED2FEB"/>
    <w:rsid w:val="00ED31A9"/>
    <w:rsid w:val="00ED32D1"/>
    <w:rsid w:val="00ED41BD"/>
    <w:rsid w:val="00ED456F"/>
    <w:rsid w:val="00ED48AE"/>
    <w:rsid w:val="00ED5CDB"/>
    <w:rsid w:val="00ED6B6D"/>
    <w:rsid w:val="00EE13FF"/>
    <w:rsid w:val="00EE25D5"/>
    <w:rsid w:val="00EE2AAC"/>
    <w:rsid w:val="00EE3051"/>
    <w:rsid w:val="00EE59C3"/>
    <w:rsid w:val="00EE75C9"/>
    <w:rsid w:val="00EE78B6"/>
    <w:rsid w:val="00EF0E27"/>
    <w:rsid w:val="00EF175F"/>
    <w:rsid w:val="00EF1F71"/>
    <w:rsid w:val="00EF289B"/>
    <w:rsid w:val="00EF29BD"/>
    <w:rsid w:val="00EF5686"/>
    <w:rsid w:val="00EF5766"/>
    <w:rsid w:val="00EF5D15"/>
    <w:rsid w:val="00EF643C"/>
    <w:rsid w:val="00F02A21"/>
    <w:rsid w:val="00F0455E"/>
    <w:rsid w:val="00F054B3"/>
    <w:rsid w:val="00F05A11"/>
    <w:rsid w:val="00F0622E"/>
    <w:rsid w:val="00F06EC6"/>
    <w:rsid w:val="00F10261"/>
    <w:rsid w:val="00F13675"/>
    <w:rsid w:val="00F13BD8"/>
    <w:rsid w:val="00F17C62"/>
    <w:rsid w:val="00F22F5F"/>
    <w:rsid w:val="00F24101"/>
    <w:rsid w:val="00F25703"/>
    <w:rsid w:val="00F25E9C"/>
    <w:rsid w:val="00F26435"/>
    <w:rsid w:val="00F26C3C"/>
    <w:rsid w:val="00F27BB2"/>
    <w:rsid w:val="00F27F99"/>
    <w:rsid w:val="00F30A80"/>
    <w:rsid w:val="00F30DCB"/>
    <w:rsid w:val="00F31AE4"/>
    <w:rsid w:val="00F32323"/>
    <w:rsid w:val="00F32F1A"/>
    <w:rsid w:val="00F335F9"/>
    <w:rsid w:val="00F3384A"/>
    <w:rsid w:val="00F33CEB"/>
    <w:rsid w:val="00F33F02"/>
    <w:rsid w:val="00F34176"/>
    <w:rsid w:val="00F34489"/>
    <w:rsid w:val="00F34637"/>
    <w:rsid w:val="00F35C4D"/>
    <w:rsid w:val="00F36810"/>
    <w:rsid w:val="00F37142"/>
    <w:rsid w:val="00F37144"/>
    <w:rsid w:val="00F37376"/>
    <w:rsid w:val="00F4064A"/>
    <w:rsid w:val="00F4185D"/>
    <w:rsid w:val="00F41EC0"/>
    <w:rsid w:val="00F41F8F"/>
    <w:rsid w:val="00F43FBB"/>
    <w:rsid w:val="00F44EB0"/>
    <w:rsid w:val="00F44F21"/>
    <w:rsid w:val="00F4627E"/>
    <w:rsid w:val="00F478B8"/>
    <w:rsid w:val="00F503CD"/>
    <w:rsid w:val="00F516F0"/>
    <w:rsid w:val="00F52535"/>
    <w:rsid w:val="00F52776"/>
    <w:rsid w:val="00F56C5A"/>
    <w:rsid w:val="00F56F18"/>
    <w:rsid w:val="00F620C5"/>
    <w:rsid w:val="00F62EA9"/>
    <w:rsid w:val="00F63446"/>
    <w:rsid w:val="00F701B4"/>
    <w:rsid w:val="00F71A85"/>
    <w:rsid w:val="00F71C76"/>
    <w:rsid w:val="00F7383F"/>
    <w:rsid w:val="00F7391F"/>
    <w:rsid w:val="00F74372"/>
    <w:rsid w:val="00F745ED"/>
    <w:rsid w:val="00F753F2"/>
    <w:rsid w:val="00F76C4A"/>
    <w:rsid w:val="00F77312"/>
    <w:rsid w:val="00F77CCE"/>
    <w:rsid w:val="00F80B52"/>
    <w:rsid w:val="00F81784"/>
    <w:rsid w:val="00F82BE2"/>
    <w:rsid w:val="00F82C5E"/>
    <w:rsid w:val="00F85A2D"/>
    <w:rsid w:val="00F85BF8"/>
    <w:rsid w:val="00F86199"/>
    <w:rsid w:val="00F8652C"/>
    <w:rsid w:val="00F87C72"/>
    <w:rsid w:val="00F90F7C"/>
    <w:rsid w:val="00F91FBD"/>
    <w:rsid w:val="00F9481F"/>
    <w:rsid w:val="00F94C30"/>
    <w:rsid w:val="00F959E3"/>
    <w:rsid w:val="00F95EAF"/>
    <w:rsid w:val="00F95FF9"/>
    <w:rsid w:val="00FA0260"/>
    <w:rsid w:val="00FA29A8"/>
    <w:rsid w:val="00FA4215"/>
    <w:rsid w:val="00FA4410"/>
    <w:rsid w:val="00FA4521"/>
    <w:rsid w:val="00FA6B60"/>
    <w:rsid w:val="00FB0276"/>
    <w:rsid w:val="00FB03B8"/>
    <w:rsid w:val="00FB31A0"/>
    <w:rsid w:val="00FB3821"/>
    <w:rsid w:val="00FB519D"/>
    <w:rsid w:val="00FB52C6"/>
    <w:rsid w:val="00FB7489"/>
    <w:rsid w:val="00FC0A26"/>
    <w:rsid w:val="00FC1A2B"/>
    <w:rsid w:val="00FC33B9"/>
    <w:rsid w:val="00FC461A"/>
    <w:rsid w:val="00FC4DED"/>
    <w:rsid w:val="00FC5CED"/>
    <w:rsid w:val="00FC777D"/>
    <w:rsid w:val="00FD097C"/>
    <w:rsid w:val="00FD348A"/>
    <w:rsid w:val="00FD41E3"/>
    <w:rsid w:val="00FD4AC3"/>
    <w:rsid w:val="00FD5DF2"/>
    <w:rsid w:val="00FD6146"/>
    <w:rsid w:val="00FD632D"/>
    <w:rsid w:val="00FE060D"/>
    <w:rsid w:val="00FE36B1"/>
    <w:rsid w:val="00FE3B92"/>
    <w:rsid w:val="00FE4A02"/>
    <w:rsid w:val="00FE50BD"/>
    <w:rsid w:val="00FE5352"/>
    <w:rsid w:val="00FE72A8"/>
    <w:rsid w:val="00FE77BF"/>
    <w:rsid w:val="00FF0F40"/>
    <w:rsid w:val="00FF26A0"/>
    <w:rsid w:val="00FF4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E06F6"/>
  <w15:docId w15:val="{94E408AA-58C4-4243-8774-D62559FD2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3" w:line="249" w:lineRule="auto"/>
      <w:ind w:left="10" w:right="2" w:hanging="10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jc w:val="right"/>
      <w:outlineLvl w:val="0"/>
    </w:pPr>
    <w:rPr>
      <w:rFonts w:ascii="Georgia" w:eastAsia="Georgia" w:hAnsi="Georgia" w:cs="Georg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eorgia" w:eastAsia="Georgia" w:hAnsi="Georgia" w:cs="Georgia"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11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10"/>
    <w:rPr>
      <w:rFonts w:ascii="Segoe UI" w:eastAsia="Calibri" w:hAnsi="Segoe UI" w:cs="Segoe UI"/>
      <w:color w:val="000000"/>
      <w:sz w:val="18"/>
      <w:szCs w:val="18"/>
    </w:rPr>
  </w:style>
  <w:style w:type="paragraph" w:customStyle="1" w:styleId="Standard">
    <w:name w:val="Standard"/>
    <w:rsid w:val="000044C8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20" w:line="264" w:lineRule="auto"/>
    </w:pPr>
    <w:rPr>
      <w:rFonts w:ascii="Georgia" w:eastAsia="Arial Unicode MS" w:hAnsi="Georgia" w:cs="Arial Unicode MS"/>
      <w:color w:val="000000"/>
      <w:kern w:val="3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baugh City Clerk</dc:creator>
  <cp:keywords/>
  <cp:lastModifiedBy>Sandra Bilokonsky City Clerk</cp:lastModifiedBy>
  <cp:revision>110</cp:revision>
  <cp:lastPrinted>2022-03-09T16:55:00Z</cp:lastPrinted>
  <dcterms:created xsi:type="dcterms:W3CDTF">2023-04-05T13:44:00Z</dcterms:created>
  <dcterms:modified xsi:type="dcterms:W3CDTF">2023-04-05T15:19:00Z</dcterms:modified>
</cp:coreProperties>
</file>